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482A4" w14:textId="77777777" w:rsidR="00D25CDD" w:rsidRDefault="00A719B4" w:rsidP="00BB013E">
      <w:pPr>
        <w:jc w:val="center"/>
      </w:pPr>
      <w:r>
        <w:rPr>
          <w:noProof/>
        </w:rPr>
        <w:drawing>
          <wp:inline distT="0" distB="0" distL="0" distR="0" wp14:anchorId="75F570E8" wp14:editId="63F9693E">
            <wp:extent cx="3314700" cy="14249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PCRN Logo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4700" cy="142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76470" w14:textId="5F836B5C" w:rsidR="00A719B4" w:rsidRPr="00493DF6" w:rsidRDefault="00493DF6" w:rsidP="00D60406">
      <w:pPr>
        <w:spacing w:after="0" w:line="240" w:lineRule="auto"/>
        <w:jc w:val="center"/>
        <w:rPr>
          <w:rFonts w:ascii="Calibri" w:eastAsia="Times New Roman" w:hAnsi="Calibri" w:cs="Arial"/>
          <w:b/>
          <w:i/>
          <w:sz w:val="28"/>
          <w:szCs w:val="28"/>
        </w:rPr>
      </w:pPr>
      <w:r w:rsidRPr="00493DF6">
        <w:rPr>
          <w:rFonts w:ascii="Calibri" w:eastAsia="Times New Roman" w:hAnsi="Calibri" w:cs="Arial"/>
          <w:b/>
          <w:i/>
          <w:sz w:val="28"/>
          <w:szCs w:val="28"/>
        </w:rPr>
        <w:t>Community Health Intervention Program (CHIP)</w:t>
      </w:r>
      <w:r w:rsidR="00710D69">
        <w:rPr>
          <w:rFonts w:ascii="Calibri" w:eastAsia="Times New Roman" w:hAnsi="Calibri" w:cs="Arial"/>
          <w:b/>
          <w:i/>
          <w:sz w:val="28"/>
          <w:szCs w:val="28"/>
        </w:rPr>
        <w:t xml:space="preserve"> </w:t>
      </w:r>
      <w:r w:rsidR="00A719B4">
        <w:rPr>
          <w:rFonts w:ascii="Calibri" w:eastAsia="Times New Roman" w:hAnsi="Calibri" w:cs="Arial"/>
          <w:b/>
          <w:i/>
          <w:sz w:val="28"/>
          <w:szCs w:val="28"/>
        </w:rPr>
        <w:t>Application Form</w:t>
      </w:r>
    </w:p>
    <w:p w14:paraId="7BE921EE" w14:textId="43549CCB" w:rsidR="00710D69" w:rsidRDefault="00710D69" w:rsidP="00D60406">
      <w:pPr>
        <w:spacing w:after="0" w:line="240" w:lineRule="auto"/>
        <w:jc w:val="center"/>
        <w:rPr>
          <w:rFonts w:ascii="Calibri" w:eastAsia="Times New Roman" w:hAnsi="Calibri" w:cs="Arial"/>
          <w:b/>
          <w:u w:val="single"/>
        </w:rPr>
      </w:pPr>
    </w:p>
    <w:p w14:paraId="63F932AD" w14:textId="76E7079A" w:rsidR="00710D69" w:rsidRDefault="00710D69" w:rsidP="00D60406">
      <w:pPr>
        <w:spacing w:after="0" w:line="240" w:lineRule="auto"/>
        <w:jc w:val="center"/>
        <w:rPr>
          <w:rFonts w:ascii="Calibri" w:eastAsia="Times New Roman" w:hAnsi="Calibri" w:cs="Arial"/>
          <w:b/>
        </w:rPr>
      </w:pPr>
      <w:r>
        <w:rPr>
          <w:rFonts w:ascii="Calibri" w:eastAsia="Times New Roman" w:hAnsi="Calibri" w:cs="Arial"/>
          <w:b/>
        </w:rPr>
        <w:t xml:space="preserve">Project Lead </w:t>
      </w:r>
      <w:r w:rsidRPr="00D60406">
        <w:rPr>
          <w:rFonts w:ascii="Calibri" w:eastAsia="Times New Roman" w:hAnsi="Calibri" w:cs="Arial"/>
          <w:b/>
        </w:rPr>
        <w:t>Contact Name</w:t>
      </w:r>
      <w:r>
        <w:rPr>
          <w:rFonts w:ascii="Calibri" w:eastAsia="Times New Roman" w:hAnsi="Calibri" w:cs="Arial"/>
          <w:b/>
        </w:rPr>
        <w:t>: _________________ Organization Name: ____________________</w:t>
      </w:r>
    </w:p>
    <w:p w14:paraId="181B951C" w14:textId="5D6EC631" w:rsidR="00710D69" w:rsidRDefault="00710D69" w:rsidP="00D60406">
      <w:pPr>
        <w:spacing w:after="0" w:line="240" w:lineRule="auto"/>
        <w:jc w:val="center"/>
        <w:rPr>
          <w:rFonts w:ascii="Calibri" w:eastAsia="Times New Roman" w:hAnsi="Calibri" w:cs="Arial"/>
          <w:b/>
        </w:rPr>
      </w:pPr>
    </w:p>
    <w:p w14:paraId="6ACEE540" w14:textId="549FEB12" w:rsidR="00710D69" w:rsidRDefault="00710D69" w:rsidP="00D60406">
      <w:pPr>
        <w:spacing w:after="0" w:line="240" w:lineRule="auto"/>
        <w:jc w:val="center"/>
        <w:rPr>
          <w:rFonts w:ascii="Calibri" w:eastAsia="Times New Roman" w:hAnsi="Calibri" w:cs="Arial"/>
          <w:b/>
          <w:u w:val="single"/>
        </w:rPr>
      </w:pPr>
      <w:r w:rsidRPr="00493DF6">
        <w:rPr>
          <w:rFonts w:ascii="Calibri" w:eastAsia="Times New Roman" w:hAnsi="Calibri" w:cs="Arial"/>
          <w:b/>
          <w:u w:val="single"/>
        </w:rPr>
        <w:t>Please</w:t>
      </w:r>
      <w:r w:rsidRPr="004408A2">
        <w:rPr>
          <w:rFonts w:ascii="Calibri" w:eastAsia="Times New Roman" w:hAnsi="Calibri" w:cs="Arial"/>
          <w:b/>
          <w:u w:val="single"/>
        </w:rPr>
        <w:t xml:space="preserve"> limit your responses to the space provided</w:t>
      </w:r>
      <w:r>
        <w:rPr>
          <w:rFonts w:ascii="Calibri" w:eastAsia="Times New Roman" w:hAnsi="Calibri" w:cs="Arial"/>
          <w:b/>
          <w:u w:val="single"/>
        </w:rPr>
        <w:t xml:space="preserve"> and use 11-point font</w:t>
      </w:r>
      <w:r w:rsidR="00955E69">
        <w:rPr>
          <w:rFonts w:ascii="Calibri" w:eastAsia="Times New Roman" w:hAnsi="Calibri" w:cs="Arial"/>
          <w:b/>
          <w:u w:val="single"/>
        </w:rPr>
        <w:t xml:space="preserve"> or larger</w:t>
      </w:r>
      <w:r>
        <w:rPr>
          <w:rFonts w:ascii="Calibri" w:eastAsia="Times New Roman" w:hAnsi="Calibri" w:cs="Arial"/>
          <w:b/>
          <w:u w:val="single"/>
        </w:rPr>
        <w:t>.</w:t>
      </w:r>
    </w:p>
    <w:p w14:paraId="399E0E41" w14:textId="77777777" w:rsidR="0011727C" w:rsidRDefault="0011727C" w:rsidP="00D60406">
      <w:pPr>
        <w:spacing w:after="0" w:line="240" w:lineRule="auto"/>
        <w:jc w:val="center"/>
        <w:rPr>
          <w:rFonts w:ascii="Calibri" w:eastAsia="Times New Roman" w:hAnsi="Calibri" w:cs="Arial"/>
          <w:b/>
          <w:u w:val="single"/>
        </w:rPr>
      </w:pPr>
    </w:p>
    <w:p w14:paraId="16D14C9A" w14:textId="0065A95B" w:rsidR="00CC260A" w:rsidRDefault="00CC260A" w:rsidP="00D60406">
      <w:pPr>
        <w:pStyle w:val="ListParagraph"/>
        <w:numPr>
          <w:ilvl w:val="0"/>
          <w:numId w:val="2"/>
        </w:numPr>
        <w:spacing w:before="240"/>
        <w:ind w:right="180"/>
      </w:pPr>
      <w:r w:rsidRPr="00450D2D">
        <w:rPr>
          <w:sz w:val="24"/>
          <w:szCs w:val="24"/>
        </w:rPr>
        <w:t>Provide a brief (one paragraph) description of your organization’s structure and decision-making processes. Include brief information about the size of the staff, what type of training is provided to new staff, and if opportunities for collaboration, problem</w:t>
      </w:r>
      <w:r w:rsidR="00182114">
        <w:rPr>
          <w:sz w:val="24"/>
          <w:szCs w:val="24"/>
        </w:rPr>
        <w:t>-</w:t>
      </w:r>
      <w:r w:rsidRPr="00450D2D">
        <w:rPr>
          <w:sz w:val="24"/>
          <w:szCs w:val="24"/>
        </w:rPr>
        <w:t>solving, and planning are provided to staff</w:t>
      </w:r>
      <w:r w:rsidRPr="00DE1073">
        <w:t>.</w:t>
      </w:r>
    </w:p>
    <w:p w14:paraId="76746883" w14:textId="75B0EE4A" w:rsidR="003314C7" w:rsidRDefault="003A006A" w:rsidP="00D60406">
      <w:r w:rsidRPr="00450D2D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475E31" wp14:editId="2D6871B2">
                <wp:simplePos x="0" y="0"/>
                <wp:positionH relativeFrom="margin">
                  <wp:posOffset>152400</wp:posOffset>
                </wp:positionH>
                <wp:positionV relativeFrom="paragraph">
                  <wp:posOffset>8890</wp:posOffset>
                </wp:positionV>
                <wp:extent cx="6527800" cy="5082540"/>
                <wp:effectExtent l="0" t="0" r="25400" b="2286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7800" cy="5082540"/>
                        </a:xfrm>
                        <a:prstGeom prst="rect">
                          <a:avLst/>
                        </a:prstGeom>
                        <a:solidFill>
                          <a:srgbClr val="EBEFF5">
                            <a:alpha val="94902"/>
                          </a:srgb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BDC43F" w14:textId="77777777" w:rsidR="003314C7" w:rsidRDefault="003314C7" w:rsidP="00A719B4">
                            <w:pPr>
                              <w:ind w:left="-576" w:right="-432"/>
                            </w:pPr>
                          </w:p>
                        </w:txbxContent>
                      </wps:txbx>
                      <wps:bodyPr rot="0" vert="horz" wrap="square" lIns="27432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475E3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2pt;margin-top:.7pt;width:514pt;height:400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" fillcolor="#ebeff5">
                <v:fill opacity="62194f"/>
                <v:textbox inset="21.6pt">
                  <w:txbxContent>
                    <w:p w14:paraId="20BDC43F" w14:textId="77777777" w:rsidR="003314C7" w:rsidRDefault="003314C7" w:rsidP="00A719B4">
                      <w:pPr>
                        <w:ind w:left="-576" w:right="-432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ADA6F1C" w14:textId="77777777" w:rsidR="003314C7" w:rsidRDefault="003314C7" w:rsidP="00D60406"/>
    <w:p w14:paraId="58E57962" w14:textId="77777777" w:rsidR="003314C7" w:rsidRDefault="003314C7" w:rsidP="00D60406"/>
    <w:p w14:paraId="766E9A50" w14:textId="77777777" w:rsidR="003314C7" w:rsidRDefault="003314C7" w:rsidP="00D60406"/>
    <w:p w14:paraId="0C22D69E" w14:textId="77777777" w:rsidR="003314C7" w:rsidRDefault="003314C7" w:rsidP="00D60406"/>
    <w:p w14:paraId="2F902013" w14:textId="77777777" w:rsidR="003314C7" w:rsidRDefault="003314C7" w:rsidP="00D60406"/>
    <w:p w14:paraId="472B46FA" w14:textId="77777777" w:rsidR="003314C7" w:rsidRDefault="003314C7" w:rsidP="00D60406"/>
    <w:p w14:paraId="624EC8FF" w14:textId="77777777" w:rsidR="00493DF6" w:rsidRDefault="00493DF6" w:rsidP="00D60406"/>
    <w:p w14:paraId="0381D939" w14:textId="77777777" w:rsidR="00F72F2B" w:rsidRDefault="00F72F2B" w:rsidP="00D60406"/>
    <w:p w14:paraId="2777197B" w14:textId="77777777" w:rsidR="00F72F2B" w:rsidRDefault="00F72F2B" w:rsidP="00D60406"/>
    <w:p w14:paraId="1F1938E3" w14:textId="77777777" w:rsidR="00F72F2B" w:rsidRDefault="00F72F2B" w:rsidP="00D60406"/>
    <w:p w14:paraId="25A80E98" w14:textId="77777777" w:rsidR="00F72F2B" w:rsidRDefault="00F72F2B" w:rsidP="00D60406"/>
    <w:p w14:paraId="3B44A48D" w14:textId="77777777" w:rsidR="00F72F2B" w:rsidRDefault="00F72F2B" w:rsidP="00D60406"/>
    <w:p w14:paraId="53698C10" w14:textId="77777777" w:rsidR="00F72F2B" w:rsidRDefault="00F72F2B" w:rsidP="00D60406"/>
    <w:p w14:paraId="132F2FA9" w14:textId="77777777" w:rsidR="00F72F2B" w:rsidRDefault="00F72F2B" w:rsidP="00D60406"/>
    <w:p w14:paraId="1544FECE" w14:textId="67752A4E" w:rsidR="004408A2" w:rsidRDefault="00CC260A" w:rsidP="00D60406">
      <w:pPr>
        <w:numPr>
          <w:ilvl w:val="0"/>
          <w:numId w:val="2"/>
        </w:numPr>
        <w:spacing w:before="240"/>
        <w:ind w:right="90"/>
        <w:contextualSpacing/>
      </w:pPr>
      <w:r w:rsidRPr="00CC260A">
        <w:rPr>
          <w:sz w:val="24"/>
          <w:szCs w:val="24"/>
        </w:rPr>
        <w:lastRenderedPageBreak/>
        <w:t xml:space="preserve">Describe any skills and expertise your staff has that will assist in developing and implementing the proposed </w:t>
      </w:r>
      <w:r w:rsidR="00D47096">
        <w:rPr>
          <w:sz w:val="24"/>
          <w:szCs w:val="24"/>
        </w:rPr>
        <w:t>project</w:t>
      </w:r>
      <w:r w:rsidRPr="00CC260A">
        <w:rPr>
          <w:sz w:val="24"/>
          <w:szCs w:val="24"/>
        </w:rPr>
        <w:t xml:space="preserve">. Has any of your staff ever participated in a similar </w:t>
      </w:r>
      <w:r w:rsidR="00D47096">
        <w:rPr>
          <w:sz w:val="24"/>
          <w:szCs w:val="24"/>
        </w:rPr>
        <w:t>project</w:t>
      </w:r>
      <w:r w:rsidRPr="00CC260A">
        <w:rPr>
          <w:sz w:val="24"/>
          <w:szCs w:val="24"/>
        </w:rPr>
        <w:t>? If so, describe this experience and their role.</w:t>
      </w:r>
      <w:r w:rsidRPr="00CC260A">
        <w:t xml:space="preserve">  </w:t>
      </w:r>
    </w:p>
    <w:p w14:paraId="12EFE401" w14:textId="17A10EC7" w:rsidR="002376E8" w:rsidRDefault="002376E8" w:rsidP="00D60406">
      <w:pPr>
        <w:spacing w:before="240"/>
        <w:contextualSpacing/>
      </w:pPr>
    </w:p>
    <w:p w14:paraId="180AB290" w14:textId="18C0982D" w:rsidR="002376E8" w:rsidRDefault="003A006A" w:rsidP="00D60406">
      <w:pPr>
        <w:spacing w:before="240"/>
        <w:contextualSpacing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ED0CD7F" wp14:editId="6D6DF086">
                <wp:simplePos x="0" y="0"/>
                <wp:positionH relativeFrom="margin">
                  <wp:posOffset>152400</wp:posOffset>
                </wp:positionH>
                <wp:positionV relativeFrom="paragraph">
                  <wp:posOffset>7620</wp:posOffset>
                </wp:positionV>
                <wp:extent cx="6528435" cy="3429000"/>
                <wp:effectExtent l="0" t="0" r="24765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8435" cy="3429000"/>
                        </a:xfrm>
                        <a:prstGeom prst="rect">
                          <a:avLst/>
                        </a:prstGeom>
                        <a:solidFill>
                          <a:srgbClr val="EBEFF5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EB658A" w14:textId="77777777" w:rsidR="002376E8" w:rsidRDefault="002376E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D0CD7F" id="_x0000_s1027" type="#_x0000_t202" style="position:absolute;margin-left:12pt;margin-top:.6pt;width:514.05pt;height:270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" fillcolor="#ebeff5">
                <v:textbox>
                  <w:txbxContent>
                    <w:p w14:paraId="47EB658A" w14:textId="77777777" w:rsidR="002376E8" w:rsidRDefault="002376E8"/>
                  </w:txbxContent>
                </v:textbox>
                <w10:wrap anchorx="margin"/>
              </v:shape>
            </w:pict>
          </mc:Fallback>
        </mc:AlternateContent>
      </w:r>
    </w:p>
    <w:p w14:paraId="6D70FAA1" w14:textId="31A8AEB5" w:rsidR="00B6669B" w:rsidRDefault="00B6669B" w:rsidP="00D60406">
      <w:pPr>
        <w:contextualSpacing/>
      </w:pPr>
    </w:p>
    <w:p w14:paraId="224BD4CC" w14:textId="177FEA12" w:rsidR="002376E8" w:rsidRDefault="002376E8" w:rsidP="00D60406">
      <w:pPr>
        <w:contextualSpacing/>
      </w:pPr>
    </w:p>
    <w:p w14:paraId="522F5593" w14:textId="77777777" w:rsidR="002376E8" w:rsidRDefault="002376E8" w:rsidP="00D60406">
      <w:pPr>
        <w:contextualSpacing/>
      </w:pPr>
    </w:p>
    <w:p w14:paraId="7CF2BC78" w14:textId="77777777" w:rsidR="002376E8" w:rsidRDefault="002376E8" w:rsidP="00D60406">
      <w:pPr>
        <w:contextualSpacing/>
      </w:pPr>
    </w:p>
    <w:p w14:paraId="07354028" w14:textId="77777777" w:rsidR="002376E8" w:rsidRDefault="002376E8" w:rsidP="00D60406">
      <w:pPr>
        <w:contextualSpacing/>
      </w:pPr>
    </w:p>
    <w:p w14:paraId="20EAFC0D" w14:textId="77777777" w:rsidR="002376E8" w:rsidRDefault="002376E8" w:rsidP="00D60406">
      <w:pPr>
        <w:contextualSpacing/>
      </w:pPr>
    </w:p>
    <w:p w14:paraId="71D43711" w14:textId="77777777" w:rsidR="002376E8" w:rsidRDefault="002376E8" w:rsidP="00D60406">
      <w:pPr>
        <w:contextualSpacing/>
      </w:pPr>
    </w:p>
    <w:p w14:paraId="755177CA" w14:textId="77777777" w:rsidR="002376E8" w:rsidRDefault="002376E8" w:rsidP="00D60406">
      <w:pPr>
        <w:contextualSpacing/>
      </w:pPr>
    </w:p>
    <w:p w14:paraId="516D80E2" w14:textId="77777777" w:rsidR="002376E8" w:rsidRDefault="002376E8" w:rsidP="00D60406">
      <w:pPr>
        <w:contextualSpacing/>
      </w:pPr>
    </w:p>
    <w:p w14:paraId="70F64BB8" w14:textId="77777777" w:rsidR="002376E8" w:rsidRDefault="002376E8" w:rsidP="00D60406">
      <w:pPr>
        <w:contextualSpacing/>
      </w:pPr>
    </w:p>
    <w:p w14:paraId="33C3C815" w14:textId="77777777" w:rsidR="002376E8" w:rsidRDefault="002376E8" w:rsidP="00D60406">
      <w:pPr>
        <w:contextualSpacing/>
      </w:pPr>
    </w:p>
    <w:p w14:paraId="78DF9961" w14:textId="1F68E07E" w:rsidR="002376E8" w:rsidRDefault="002376E8" w:rsidP="00BB013E">
      <w:pPr>
        <w:contextualSpacing/>
      </w:pPr>
    </w:p>
    <w:p w14:paraId="157912DA" w14:textId="4971C4F3" w:rsidR="00BB013E" w:rsidRDefault="00BB013E" w:rsidP="00BB013E">
      <w:pPr>
        <w:contextualSpacing/>
      </w:pPr>
    </w:p>
    <w:p w14:paraId="2C9D8395" w14:textId="31CDB4C9" w:rsidR="00BB013E" w:rsidRDefault="00BB013E" w:rsidP="00BB013E">
      <w:pPr>
        <w:contextualSpacing/>
      </w:pPr>
    </w:p>
    <w:p w14:paraId="3B9D4BB3" w14:textId="1C6DF336" w:rsidR="00BB013E" w:rsidRDefault="00BB013E" w:rsidP="00BB013E">
      <w:pPr>
        <w:contextualSpacing/>
      </w:pPr>
    </w:p>
    <w:p w14:paraId="411828A6" w14:textId="56DC2D76" w:rsidR="00BB013E" w:rsidRDefault="00BB013E" w:rsidP="00BB013E">
      <w:pPr>
        <w:contextualSpacing/>
      </w:pPr>
    </w:p>
    <w:p w14:paraId="53BE3B14" w14:textId="77777777" w:rsidR="00BB013E" w:rsidRDefault="00BB013E" w:rsidP="00D60406">
      <w:pPr>
        <w:contextualSpacing/>
      </w:pPr>
    </w:p>
    <w:p w14:paraId="6088C206" w14:textId="5B0FDEEE" w:rsidR="00BB013E" w:rsidRDefault="00CC260A" w:rsidP="00D60406">
      <w:pPr>
        <w:pStyle w:val="ListParagraph"/>
        <w:numPr>
          <w:ilvl w:val="0"/>
          <w:numId w:val="2"/>
        </w:numPr>
        <w:ind w:right="180"/>
        <w:rPr>
          <w:sz w:val="24"/>
          <w:szCs w:val="24"/>
        </w:rPr>
      </w:pPr>
      <w:r w:rsidRPr="003A006A">
        <w:rPr>
          <w:sz w:val="24"/>
          <w:szCs w:val="24"/>
        </w:rPr>
        <w:t xml:space="preserve">List grants that have been awarded over the past 2 years and any other you plan to apply for </w:t>
      </w:r>
      <w:proofErr w:type="gramStart"/>
      <w:r w:rsidRPr="003A006A">
        <w:rPr>
          <w:sz w:val="24"/>
          <w:szCs w:val="24"/>
        </w:rPr>
        <w:t>in the near future</w:t>
      </w:r>
      <w:proofErr w:type="gramEnd"/>
      <w:r w:rsidRPr="003A006A">
        <w:rPr>
          <w:sz w:val="24"/>
          <w:szCs w:val="24"/>
        </w:rPr>
        <w:t>. Include staff involvement in finding and obtaining the grant (e.g., grant writer involved).</w:t>
      </w:r>
      <w:r w:rsidR="004408A2" w:rsidRPr="003A006A">
        <w:rPr>
          <w:sz w:val="24"/>
          <w:szCs w:val="24"/>
        </w:rPr>
        <w:t xml:space="preserve"> </w:t>
      </w:r>
      <w:r w:rsidR="00F203CB" w:rsidRPr="003A006A">
        <w:rPr>
          <w:sz w:val="24"/>
          <w:szCs w:val="24"/>
        </w:rPr>
        <w:t xml:space="preserve">Give examples of ways your organization has managed </w:t>
      </w:r>
      <w:r w:rsidR="00D309DE">
        <w:rPr>
          <w:sz w:val="24"/>
          <w:szCs w:val="24"/>
        </w:rPr>
        <w:t xml:space="preserve">the </w:t>
      </w:r>
      <w:r w:rsidR="00F203CB" w:rsidRPr="003A006A">
        <w:rPr>
          <w:sz w:val="24"/>
          <w:szCs w:val="24"/>
        </w:rPr>
        <w:t xml:space="preserve">implementation of new </w:t>
      </w:r>
      <w:r w:rsidR="00D47096" w:rsidRPr="00D60406">
        <w:rPr>
          <w:sz w:val="24"/>
          <w:szCs w:val="24"/>
        </w:rPr>
        <w:t xml:space="preserve">projects </w:t>
      </w:r>
      <w:r w:rsidR="00F203CB" w:rsidRPr="00D60406">
        <w:rPr>
          <w:sz w:val="24"/>
          <w:szCs w:val="24"/>
        </w:rPr>
        <w:t>in the past.</w:t>
      </w:r>
    </w:p>
    <w:p w14:paraId="2AE4DECD" w14:textId="60F08E6A" w:rsidR="002376E8" w:rsidRPr="00D60406" w:rsidRDefault="003A006A" w:rsidP="00D60406">
      <w:pPr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08D7584" wp14:editId="5BD850A8">
                <wp:simplePos x="0" y="0"/>
                <wp:positionH relativeFrom="margin">
                  <wp:align>center</wp:align>
                </wp:positionH>
                <wp:positionV relativeFrom="paragraph">
                  <wp:posOffset>9525</wp:posOffset>
                </wp:positionV>
                <wp:extent cx="6528816" cy="3360420"/>
                <wp:effectExtent l="0" t="0" r="24765" b="1143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8816" cy="3360420"/>
                        </a:xfrm>
                        <a:prstGeom prst="rect">
                          <a:avLst/>
                        </a:prstGeom>
                        <a:solidFill>
                          <a:srgbClr val="EBEFF5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2BBFCA" w14:textId="77777777" w:rsidR="00BB013E" w:rsidRDefault="00BB013E" w:rsidP="00BB013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8D7584" id="_x0000_s1028" type="#_x0000_t202" style="position:absolute;margin-left:0;margin-top:.75pt;width:514.1pt;height:264.6pt;z-index:2516797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" fillcolor="#ebeff5">
                <v:textbox>
                  <w:txbxContent>
                    <w:p w14:paraId="582BBFCA" w14:textId="77777777" w:rsidR="00BB013E" w:rsidRDefault="00BB013E" w:rsidP="00BB013E"/>
                  </w:txbxContent>
                </v:textbox>
                <w10:wrap anchorx="margin"/>
              </v:shape>
            </w:pict>
          </mc:Fallback>
        </mc:AlternateContent>
      </w:r>
      <w:r w:rsidR="00BB013E">
        <w:rPr>
          <w:sz w:val="24"/>
          <w:szCs w:val="24"/>
        </w:rPr>
        <w:br w:type="page"/>
      </w:r>
    </w:p>
    <w:p w14:paraId="77567280" w14:textId="177171C8" w:rsidR="00B62272" w:rsidRPr="00300A1D" w:rsidRDefault="003A006A" w:rsidP="00D60406">
      <w:pPr>
        <w:pStyle w:val="ListParagraph"/>
        <w:numPr>
          <w:ilvl w:val="0"/>
          <w:numId w:val="2"/>
        </w:numPr>
        <w:ind w:right="180"/>
        <w:rPr>
          <w:color w:val="000000" w:themeColor="text1"/>
          <w:sz w:val="24"/>
          <w:szCs w:val="24"/>
        </w:rPr>
      </w:pPr>
      <w:r w:rsidRPr="00300A1D">
        <w:rPr>
          <w:noProof/>
          <w:color w:val="000000" w:themeColor="text1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ECB410B" wp14:editId="3BD9B036">
                <wp:simplePos x="0" y="0"/>
                <wp:positionH relativeFrom="margin">
                  <wp:align>center</wp:align>
                </wp:positionH>
                <wp:positionV relativeFrom="paragraph">
                  <wp:posOffset>740410</wp:posOffset>
                </wp:positionV>
                <wp:extent cx="6528816" cy="7886700"/>
                <wp:effectExtent l="0" t="0" r="24765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8816" cy="7886700"/>
                        </a:xfrm>
                        <a:prstGeom prst="rect">
                          <a:avLst/>
                        </a:prstGeom>
                        <a:solidFill>
                          <a:srgbClr val="EBEFF5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124EB2" w14:textId="77777777" w:rsidR="00672F89" w:rsidRDefault="00672F8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CB410B" id="_x0000_s1029" type="#_x0000_t202" style="position:absolute;left:0;text-align:left;margin-left:0;margin-top:58.3pt;width:514.1pt;height:621pt;z-index:2516654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" fillcolor="#ebeff5">
                <v:textbox>
                  <w:txbxContent>
                    <w:p w14:paraId="4B124EB2" w14:textId="77777777" w:rsidR="00672F89" w:rsidRDefault="00672F89"/>
                  </w:txbxContent>
                </v:textbox>
                <w10:wrap anchorx="margin"/>
              </v:shape>
            </w:pict>
          </mc:Fallback>
        </mc:AlternateContent>
      </w:r>
      <w:r w:rsidR="00D25CDD" w:rsidRPr="00300A1D">
        <w:rPr>
          <w:color w:val="000000" w:themeColor="text1"/>
          <w:sz w:val="24"/>
          <w:szCs w:val="24"/>
        </w:rPr>
        <w:t xml:space="preserve">Describe the </w:t>
      </w:r>
      <w:r w:rsidR="002376E8" w:rsidRPr="00300A1D">
        <w:rPr>
          <w:color w:val="000000" w:themeColor="text1"/>
          <w:sz w:val="24"/>
          <w:szCs w:val="24"/>
        </w:rPr>
        <w:t xml:space="preserve">proposed </w:t>
      </w:r>
      <w:r w:rsidR="00B15AAB">
        <w:rPr>
          <w:color w:val="000000" w:themeColor="text1"/>
          <w:sz w:val="24"/>
          <w:szCs w:val="24"/>
        </w:rPr>
        <w:t>project</w:t>
      </w:r>
      <w:r w:rsidR="00B15AAB" w:rsidRPr="00300A1D">
        <w:rPr>
          <w:color w:val="000000" w:themeColor="text1"/>
          <w:sz w:val="24"/>
          <w:szCs w:val="24"/>
        </w:rPr>
        <w:t xml:space="preserve"> </w:t>
      </w:r>
      <w:r w:rsidR="002376E8" w:rsidRPr="00300A1D">
        <w:rPr>
          <w:color w:val="000000" w:themeColor="text1"/>
          <w:sz w:val="24"/>
          <w:szCs w:val="24"/>
        </w:rPr>
        <w:t xml:space="preserve">and the </w:t>
      </w:r>
      <w:r w:rsidR="00D25CDD" w:rsidRPr="00300A1D">
        <w:rPr>
          <w:color w:val="000000" w:themeColor="text1"/>
          <w:sz w:val="24"/>
          <w:szCs w:val="24"/>
        </w:rPr>
        <w:t xml:space="preserve">significance of </w:t>
      </w:r>
      <w:r w:rsidR="00B15AAB">
        <w:rPr>
          <w:color w:val="000000" w:themeColor="text1"/>
          <w:sz w:val="24"/>
          <w:szCs w:val="24"/>
        </w:rPr>
        <w:t>this work</w:t>
      </w:r>
      <w:r w:rsidR="00D25CDD" w:rsidRPr="00300A1D">
        <w:rPr>
          <w:color w:val="000000" w:themeColor="text1"/>
          <w:sz w:val="24"/>
          <w:szCs w:val="24"/>
        </w:rPr>
        <w:t xml:space="preserve"> to your organization </w:t>
      </w:r>
      <w:r w:rsidR="00D25CDD" w:rsidRPr="00D60406">
        <w:rPr>
          <w:color w:val="000000" w:themeColor="text1"/>
          <w:sz w:val="24"/>
          <w:szCs w:val="24"/>
          <w:u w:val="single"/>
        </w:rPr>
        <w:t>and</w:t>
      </w:r>
      <w:r w:rsidR="00D25CDD" w:rsidRPr="00300A1D">
        <w:rPr>
          <w:color w:val="000000" w:themeColor="text1"/>
          <w:sz w:val="24"/>
          <w:szCs w:val="24"/>
        </w:rPr>
        <w:t xml:space="preserve"> community.</w:t>
      </w:r>
      <w:r w:rsidR="00FF62AF" w:rsidRPr="00300A1D">
        <w:rPr>
          <w:color w:val="000000" w:themeColor="text1"/>
          <w:sz w:val="24"/>
          <w:szCs w:val="24"/>
        </w:rPr>
        <w:t xml:space="preserve"> </w:t>
      </w:r>
      <w:r w:rsidR="00720951" w:rsidRPr="00300A1D">
        <w:rPr>
          <w:color w:val="000000" w:themeColor="text1"/>
          <w:sz w:val="24"/>
          <w:szCs w:val="24"/>
        </w:rPr>
        <w:t xml:space="preserve">Please include information about </w:t>
      </w:r>
      <w:r w:rsidR="00B15AAB">
        <w:rPr>
          <w:color w:val="000000" w:themeColor="text1"/>
          <w:sz w:val="24"/>
          <w:szCs w:val="24"/>
        </w:rPr>
        <w:t>how you might change the program if COVID-19 guidelines are still in place</w:t>
      </w:r>
      <w:r w:rsidR="00720951" w:rsidRPr="00300A1D">
        <w:rPr>
          <w:color w:val="000000" w:themeColor="text1"/>
          <w:sz w:val="24"/>
          <w:szCs w:val="24"/>
        </w:rPr>
        <w:t>.</w:t>
      </w:r>
    </w:p>
    <w:p w14:paraId="4A739AE0" w14:textId="77777777" w:rsidR="00672F89" w:rsidRPr="00672F89" w:rsidRDefault="00672F89" w:rsidP="00D60406">
      <w:pPr>
        <w:rPr>
          <w:sz w:val="24"/>
          <w:szCs w:val="24"/>
        </w:rPr>
      </w:pPr>
    </w:p>
    <w:p w14:paraId="50095F50" w14:textId="77777777" w:rsidR="00672F89" w:rsidRDefault="00672F89" w:rsidP="00D60406">
      <w:pPr>
        <w:rPr>
          <w:sz w:val="24"/>
          <w:szCs w:val="24"/>
        </w:rPr>
      </w:pPr>
    </w:p>
    <w:p w14:paraId="129A5509" w14:textId="77777777" w:rsidR="00672F89" w:rsidRDefault="00672F89" w:rsidP="00D60406">
      <w:pPr>
        <w:rPr>
          <w:sz w:val="24"/>
          <w:szCs w:val="24"/>
        </w:rPr>
      </w:pPr>
    </w:p>
    <w:p w14:paraId="45BCECFF" w14:textId="77777777" w:rsidR="00672F89" w:rsidRDefault="00672F89" w:rsidP="00D60406">
      <w:pPr>
        <w:rPr>
          <w:sz w:val="24"/>
          <w:szCs w:val="24"/>
        </w:rPr>
      </w:pPr>
    </w:p>
    <w:p w14:paraId="7BDCCB59" w14:textId="77777777" w:rsidR="00672F89" w:rsidRDefault="00672F89" w:rsidP="00D60406">
      <w:pPr>
        <w:rPr>
          <w:sz w:val="24"/>
          <w:szCs w:val="24"/>
        </w:rPr>
      </w:pPr>
    </w:p>
    <w:p w14:paraId="607217EE" w14:textId="77777777" w:rsidR="00672F89" w:rsidRDefault="00672F89" w:rsidP="00D60406">
      <w:pPr>
        <w:rPr>
          <w:sz w:val="24"/>
          <w:szCs w:val="24"/>
        </w:rPr>
      </w:pPr>
    </w:p>
    <w:p w14:paraId="140CF662" w14:textId="77777777" w:rsidR="00672F89" w:rsidRDefault="00672F89" w:rsidP="00D60406">
      <w:pPr>
        <w:rPr>
          <w:sz w:val="24"/>
          <w:szCs w:val="24"/>
        </w:rPr>
      </w:pPr>
    </w:p>
    <w:p w14:paraId="5054B6D0" w14:textId="77777777" w:rsidR="00672F89" w:rsidRDefault="00672F89" w:rsidP="00D60406">
      <w:pPr>
        <w:rPr>
          <w:sz w:val="24"/>
          <w:szCs w:val="24"/>
        </w:rPr>
      </w:pPr>
    </w:p>
    <w:p w14:paraId="5CF61FA7" w14:textId="77777777" w:rsidR="00F169C1" w:rsidRDefault="00F169C1" w:rsidP="00D60406">
      <w:pPr>
        <w:rPr>
          <w:sz w:val="24"/>
          <w:szCs w:val="24"/>
        </w:rPr>
      </w:pPr>
    </w:p>
    <w:p w14:paraId="69293E8E" w14:textId="77777777" w:rsidR="00F169C1" w:rsidRDefault="00F169C1" w:rsidP="00D60406">
      <w:pPr>
        <w:rPr>
          <w:sz w:val="24"/>
          <w:szCs w:val="24"/>
        </w:rPr>
      </w:pPr>
    </w:p>
    <w:p w14:paraId="6E51B536" w14:textId="77777777" w:rsidR="00F169C1" w:rsidRDefault="00F169C1" w:rsidP="00D60406">
      <w:pPr>
        <w:rPr>
          <w:sz w:val="24"/>
          <w:szCs w:val="24"/>
        </w:rPr>
      </w:pPr>
    </w:p>
    <w:p w14:paraId="4FA1BA79" w14:textId="77777777" w:rsidR="00F169C1" w:rsidRDefault="00F169C1" w:rsidP="00D60406">
      <w:pPr>
        <w:rPr>
          <w:sz w:val="24"/>
          <w:szCs w:val="24"/>
        </w:rPr>
      </w:pPr>
    </w:p>
    <w:p w14:paraId="0A7B967E" w14:textId="77777777" w:rsidR="00F169C1" w:rsidRDefault="00F169C1" w:rsidP="00D60406">
      <w:pPr>
        <w:rPr>
          <w:sz w:val="24"/>
          <w:szCs w:val="24"/>
        </w:rPr>
      </w:pPr>
    </w:p>
    <w:p w14:paraId="42490DC8" w14:textId="77777777" w:rsidR="00F169C1" w:rsidRDefault="00F169C1" w:rsidP="00D60406">
      <w:pPr>
        <w:rPr>
          <w:sz w:val="24"/>
          <w:szCs w:val="24"/>
        </w:rPr>
      </w:pPr>
    </w:p>
    <w:p w14:paraId="07A2795E" w14:textId="77777777" w:rsidR="00F169C1" w:rsidRDefault="00F169C1" w:rsidP="00D60406">
      <w:pPr>
        <w:rPr>
          <w:sz w:val="24"/>
          <w:szCs w:val="24"/>
        </w:rPr>
      </w:pPr>
    </w:p>
    <w:p w14:paraId="7F16B81A" w14:textId="77777777" w:rsidR="00F169C1" w:rsidRDefault="00F169C1" w:rsidP="00D60406">
      <w:pPr>
        <w:rPr>
          <w:sz w:val="24"/>
          <w:szCs w:val="24"/>
        </w:rPr>
      </w:pPr>
    </w:p>
    <w:p w14:paraId="25A1BD0D" w14:textId="77777777" w:rsidR="00F169C1" w:rsidRDefault="00F169C1" w:rsidP="00D60406">
      <w:pPr>
        <w:rPr>
          <w:sz w:val="24"/>
          <w:szCs w:val="24"/>
        </w:rPr>
      </w:pPr>
    </w:p>
    <w:p w14:paraId="48DE5C16" w14:textId="77777777" w:rsidR="00F169C1" w:rsidRDefault="00F169C1" w:rsidP="00D60406">
      <w:pPr>
        <w:rPr>
          <w:sz w:val="24"/>
          <w:szCs w:val="24"/>
        </w:rPr>
      </w:pPr>
    </w:p>
    <w:p w14:paraId="157F92F5" w14:textId="77777777" w:rsidR="00F169C1" w:rsidRDefault="00F169C1" w:rsidP="00D60406">
      <w:pPr>
        <w:rPr>
          <w:sz w:val="24"/>
          <w:szCs w:val="24"/>
        </w:rPr>
      </w:pPr>
    </w:p>
    <w:p w14:paraId="5A35881C" w14:textId="77777777" w:rsidR="00F169C1" w:rsidRDefault="00F169C1" w:rsidP="00D60406">
      <w:pPr>
        <w:rPr>
          <w:sz w:val="24"/>
          <w:szCs w:val="24"/>
        </w:rPr>
      </w:pPr>
    </w:p>
    <w:p w14:paraId="52B38279" w14:textId="77777777" w:rsidR="00672F89" w:rsidRPr="00672F89" w:rsidRDefault="00672F89" w:rsidP="00D60406">
      <w:pPr>
        <w:rPr>
          <w:sz w:val="24"/>
          <w:szCs w:val="24"/>
        </w:rPr>
      </w:pPr>
    </w:p>
    <w:p w14:paraId="4BA12FCD" w14:textId="77777777" w:rsidR="00F203CB" w:rsidRDefault="00F203CB" w:rsidP="003A006A">
      <w:pPr>
        <w:rPr>
          <w:sz w:val="24"/>
          <w:szCs w:val="24"/>
        </w:rPr>
      </w:pPr>
    </w:p>
    <w:p w14:paraId="65524ECA" w14:textId="45A1EA25" w:rsidR="00F169C1" w:rsidRPr="00F169C1" w:rsidRDefault="00D25CDD" w:rsidP="00D60406">
      <w:pPr>
        <w:pStyle w:val="ListParagraph"/>
        <w:numPr>
          <w:ilvl w:val="0"/>
          <w:numId w:val="2"/>
        </w:numPr>
        <w:ind w:right="180"/>
      </w:pPr>
      <w:r w:rsidRPr="009D68E2">
        <w:rPr>
          <w:sz w:val="24"/>
          <w:szCs w:val="24"/>
        </w:rPr>
        <w:lastRenderedPageBreak/>
        <w:t xml:space="preserve">If </w:t>
      </w:r>
      <w:r w:rsidR="002376E8" w:rsidRPr="009D68E2">
        <w:rPr>
          <w:sz w:val="24"/>
          <w:szCs w:val="24"/>
        </w:rPr>
        <w:t>you have</w:t>
      </w:r>
      <w:r w:rsidRPr="009D68E2">
        <w:rPr>
          <w:sz w:val="24"/>
          <w:szCs w:val="24"/>
        </w:rPr>
        <w:t xml:space="preserve"> existing programs, explain how the</w:t>
      </w:r>
      <w:r w:rsidR="00FF62AF" w:rsidRPr="008338DB">
        <w:rPr>
          <w:sz w:val="24"/>
          <w:szCs w:val="24"/>
        </w:rPr>
        <w:t xml:space="preserve"> new</w:t>
      </w:r>
      <w:r w:rsidRPr="008338DB">
        <w:rPr>
          <w:sz w:val="24"/>
          <w:szCs w:val="24"/>
        </w:rPr>
        <w:t xml:space="preserve"> proposed </w:t>
      </w:r>
      <w:r w:rsidR="00B15AAB">
        <w:rPr>
          <w:sz w:val="24"/>
          <w:szCs w:val="24"/>
        </w:rPr>
        <w:t>project</w:t>
      </w:r>
      <w:r w:rsidR="00B15AAB" w:rsidRPr="008338DB">
        <w:rPr>
          <w:sz w:val="24"/>
          <w:szCs w:val="24"/>
        </w:rPr>
        <w:t xml:space="preserve"> </w:t>
      </w:r>
      <w:r w:rsidRPr="008338DB">
        <w:rPr>
          <w:sz w:val="24"/>
          <w:szCs w:val="24"/>
        </w:rPr>
        <w:t>will align with these programs already in place in your organization.</w:t>
      </w:r>
      <w:r w:rsidR="00B15AAB">
        <w:rPr>
          <w:sz w:val="24"/>
          <w:szCs w:val="24"/>
        </w:rPr>
        <w:t xml:space="preserve">  Please include a description of your target audience in your response.</w:t>
      </w:r>
    </w:p>
    <w:p w14:paraId="21A5985E" w14:textId="47BC7F77" w:rsidR="00F169C1" w:rsidRDefault="00BB013E" w:rsidP="00D60406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93E9A73" wp14:editId="338C16A2">
                <wp:simplePos x="0" y="0"/>
                <wp:positionH relativeFrom="margin">
                  <wp:align>center</wp:align>
                </wp:positionH>
                <wp:positionV relativeFrom="paragraph">
                  <wp:posOffset>19685</wp:posOffset>
                </wp:positionV>
                <wp:extent cx="6528435" cy="3032760"/>
                <wp:effectExtent l="0" t="0" r="24765" b="1524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8435" cy="3032760"/>
                        </a:xfrm>
                        <a:prstGeom prst="rect">
                          <a:avLst/>
                        </a:prstGeom>
                        <a:solidFill>
                          <a:srgbClr val="EBEFF5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A02630" w14:textId="77777777" w:rsidR="00F169C1" w:rsidRDefault="00F169C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3E9A73" id="_x0000_s1030" type="#_x0000_t202" style="position:absolute;margin-left:0;margin-top:1.55pt;width:514.05pt;height:238.8pt;z-index:2516674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" fillcolor="#ebeff5">
                <v:textbox>
                  <w:txbxContent>
                    <w:p w14:paraId="7BA02630" w14:textId="77777777" w:rsidR="00F169C1" w:rsidRDefault="00F169C1"/>
                  </w:txbxContent>
                </v:textbox>
                <w10:wrap anchorx="margin"/>
              </v:shape>
            </w:pict>
          </mc:Fallback>
        </mc:AlternateContent>
      </w:r>
    </w:p>
    <w:p w14:paraId="68D317BA" w14:textId="2031AFF4" w:rsidR="00F169C1" w:rsidRDefault="00F169C1" w:rsidP="00D60406"/>
    <w:p w14:paraId="054222A6" w14:textId="77777777" w:rsidR="00F169C1" w:rsidRDefault="00F169C1" w:rsidP="00D60406"/>
    <w:p w14:paraId="5537F93E" w14:textId="77777777" w:rsidR="00F169C1" w:rsidRDefault="00F169C1" w:rsidP="00D60406"/>
    <w:p w14:paraId="5F61AF8A" w14:textId="77777777" w:rsidR="00F169C1" w:rsidRDefault="00F169C1" w:rsidP="00D60406"/>
    <w:p w14:paraId="4198302D" w14:textId="77777777" w:rsidR="00F169C1" w:rsidRDefault="00F169C1" w:rsidP="00D60406"/>
    <w:p w14:paraId="067D0F89" w14:textId="77777777" w:rsidR="00F169C1" w:rsidRDefault="00F169C1" w:rsidP="00D60406"/>
    <w:p w14:paraId="06C99E70" w14:textId="77777777" w:rsidR="00F169C1" w:rsidRDefault="00F169C1" w:rsidP="00D60406"/>
    <w:p w14:paraId="7FCFF3D8" w14:textId="77777777" w:rsidR="00F169C1" w:rsidRDefault="00F169C1" w:rsidP="00D60406"/>
    <w:p w14:paraId="67CA9868" w14:textId="77777777" w:rsidR="00F169C1" w:rsidRDefault="00F169C1" w:rsidP="00D60406"/>
    <w:p w14:paraId="5DD78294" w14:textId="37BAC1FB" w:rsidR="004408A2" w:rsidRPr="00300A1D" w:rsidRDefault="00D25CDD" w:rsidP="00D60406">
      <w:pPr>
        <w:pStyle w:val="ListParagraph"/>
        <w:numPr>
          <w:ilvl w:val="0"/>
          <w:numId w:val="2"/>
        </w:numPr>
        <w:ind w:right="180"/>
        <w:rPr>
          <w:color w:val="000000" w:themeColor="text1"/>
          <w:sz w:val="24"/>
          <w:szCs w:val="24"/>
        </w:rPr>
      </w:pPr>
      <w:r w:rsidRPr="00300A1D">
        <w:rPr>
          <w:color w:val="000000" w:themeColor="text1"/>
          <w:sz w:val="24"/>
          <w:szCs w:val="24"/>
        </w:rPr>
        <w:t xml:space="preserve">Describe any </w:t>
      </w:r>
      <w:r w:rsidR="00D47096">
        <w:rPr>
          <w:color w:val="000000" w:themeColor="text1"/>
          <w:sz w:val="24"/>
          <w:szCs w:val="24"/>
        </w:rPr>
        <w:t>potential barriers</w:t>
      </w:r>
      <w:r w:rsidR="00D47096" w:rsidRPr="00300A1D">
        <w:rPr>
          <w:color w:val="000000" w:themeColor="text1"/>
          <w:sz w:val="24"/>
          <w:szCs w:val="24"/>
        </w:rPr>
        <w:t xml:space="preserve"> </w:t>
      </w:r>
      <w:r w:rsidRPr="00300A1D">
        <w:rPr>
          <w:color w:val="000000" w:themeColor="text1"/>
          <w:sz w:val="24"/>
          <w:szCs w:val="24"/>
        </w:rPr>
        <w:t xml:space="preserve">that </w:t>
      </w:r>
      <w:r w:rsidR="00955E69">
        <w:rPr>
          <w:color w:val="000000" w:themeColor="text1"/>
          <w:sz w:val="24"/>
          <w:szCs w:val="24"/>
        </w:rPr>
        <w:t xml:space="preserve">you anticipate </w:t>
      </w:r>
      <w:r w:rsidRPr="00300A1D">
        <w:rPr>
          <w:color w:val="000000" w:themeColor="text1"/>
          <w:sz w:val="24"/>
          <w:szCs w:val="24"/>
        </w:rPr>
        <w:t xml:space="preserve">your organization may </w:t>
      </w:r>
      <w:r w:rsidR="00D47096">
        <w:rPr>
          <w:color w:val="000000" w:themeColor="text1"/>
          <w:sz w:val="24"/>
          <w:szCs w:val="24"/>
        </w:rPr>
        <w:t>encounter when implementing the proposed project. Please include how you will address these barriers.</w:t>
      </w:r>
    </w:p>
    <w:p w14:paraId="2FB96113" w14:textId="4450CA4D" w:rsidR="00F169C1" w:rsidRPr="00F169C1" w:rsidRDefault="003A006A" w:rsidP="00D60406">
      <w:pPr>
        <w:rPr>
          <w:sz w:val="24"/>
          <w:szCs w:val="24"/>
        </w:rPr>
      </w:pPr>
      <w:r w:rsidRPr="00F169C1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8A7D0FF" wp14:editId="762A7031">
                <wp:simplePos x="0" y="0"/>
                <wp:positionH relativeFrom="margin">
                  <wp:align>center</wp:align>
                </wp:positionH>
                <wp:positionV relativeFrom="paragraph">
                  <wp:posOffset>9525</wp:posOffset>
                </wp:positionV>
                <wp:extent cx="6528435" cy="4008120"/>
                <wp:effectExtent l="0" t="0" r="24765" b="1143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8435" cy="4008120"/>
                        </a:xfrm>
                        <a:prstGeom prst="rect">
                          <a:avLst/>
                        </a:prstGeom>
                        <a:solidFill>
                          <a:srgbClr val="EBEFF5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5EB360" w14:textId="77777777" w:rsidR="00F169C1" w:rsidRDefault="00F169C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A7D0FF" id="_x0000_s1031" type="#_x0000_t202" style="position:absolute;margin-left:0;margin-top:.75pt;width:514.05pt;height:315.6pt;z-index:2516695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" fillcolor="#ebeff5">
                <v:textbox>
                  <w:txbxContent>
                    <w:p w14:paraId="195EB360" w14:textId="77777777" w:rsidR="00F169C1" w:rsidRDefault="00F169C1"/>
                  </w:txbxContent>
                </v:textbox>
                <w10:wrap anchorx="margin"/>
              </v:shape>
            </w:pict>
          </mc:Fallback>
        </mc:AlternateContent>
      </w:r>
    </w:p>
    <w:p w14:paraId="75CDF2A9" w14:textId="1FC0927A" w:rsidR="00F169C1" w:rsidRDefault="00F169C1" w:rsidP="00D60406">
      <w:pPr>
        <w:rPr>
          <w:sz w:val="24"/>
          <w:szCs w:val="24"/>
        </w:rPr>
      </w:pPr>
    </w:p>
    <w:p w14:paraId="78E338A6" w14:textId="4FE3D45D" w:rsidR="00F169C1" w:rsidRDefault="00F169C1" w:rsidP="00D60406">
      <w:pPr>
        <w:rPr>
          <w:sz w:val="24"/>
          <w:szCs w:val="24"/>
        </w:rPr>
      </w:pPr>
    </w:p>
    <w:p w14:paraId="400130DD" w14:textId="50BC1517" w:rsidR="00F169C1" w:rsidRDefault="00F169C1" w:rsidP="00D60406">
      <w:pPr>
        <w:rPr>
          <w:sz w:val="24"/>
          <w:szCs w:val="24"/>
        </w:rPr>
      </w:pPr>
    </w:p>
    <w:p w14:paraId="08BC722B" w14:textId="3AB897FD" w:rsidR="00F169C1" w:rsidRDefault="00F169C1" w:rsidP="00D60406">
      <w:pPr>
        <w:rPr>
          <w:sz w:val="24"/>
          <w:szCs w:val="24"/>
        </w:rPr>
      </w:pPr>
    </w:p>
    <w:p w14:paraId="407493F8" w14:textId="6F1FA76C" w:rsidR="00F169C1" w:rsidRDefault="00F169C1" w:rsidP="00D60406">
      <w:pPr>
        <w:rPr>
          <w:sz w:val="24"/>
          <w:szCs w:val="24"/>
        </w:rPr>
      </w:pPr>
    </w:p>
    <w:p w14:paraId="535D5B59" w14:textId="3D948806" w:rsidR="00F169C1" w:rsidRDefault="00F169C1" w:rsidP="00D60406">
      <w:pPr>
        <w:rPr>
          <w:sz w:val="24"/>
          <w:szCs w:val="24"/>
        </w:rPr>
      </w:pPr>
    </w:p>
    <w:p w14:paraId="3F863F65" w14:textId="63025BCB" w:rsidR="00F169C1" w:rsidRPr="00F169C1" w:rsidRDefault="00F169C1" w:rsidP="00D60406">
      <w:pPr>
        <w:rPr>
          <w:sz w:val="24"/>
          <w:szCs w:val="24"/>
        </w:rPr>
      </w:pPr>
    </w:p>
    <w:p w14:paraId="1C3AEC45" w14:textId="77777777" w:rsidR="002376E8" w:rsidRDefault="002376E8" w:rsidP="00D60406">
      <w:pPr>
        <w:rPr>
          <w:sz w:val="24"/>
          <w:szCs w:val="24"/>
        </w:rPr>
      </w:pPr>
    </w:p>
    <w:p w14:paraId="6D994ED1" w14:textId="618F5E5E" w:rsidR="00FF62AF" w:rsidRDefault="00FF62AF" w:rsidP="00D60406">
      <w:pPr>
        <w:rPr>
          <w:sz w:val="24"/>
          <w:szCs w:val="24"/>
        </w:rPr>
      </w:pPr>
    </w:p>
    <w:p w14:paraId="2B819609" w14:textId="723B604C" w:rsidR="00FF62AF" w:rsidRDefault="00FF62AF" w:rsidP="00D60406">
      <w:pPr>
        <w:rPr>
          <w:sz w:val="24"/>
          <w:szCs w:val="24"/>
        </w:rPr>
      </w:pPr>
    </w:p>
    <w:p w14:paraId="2565AB57" w14:textId="5E963A8B" w:rsidR="00FF62AF" w:rsidRDefault="00FF62AF" w:rsidP="00D60406">
      <w:pPr>
        <w:rPr>
          <w:sz w:val="24"/>
          <w:szCs w:val="24"/>
        </w:rPr>
      </w:pPr>
    </w:p>
    <w:p w14:paraId="1B86E018" w14:textId="07B6CF75" w:rsidR="004408A2" w:rsidRDefault="005B75E5" w:rsidP="00D60406">
      <w:pPr>
        <w:pStyle w:val="ListParagraph"/>
        <w:numPr>
          <w:ilvl w:val="0"/>
          <w:numId w:val="2"/>
        </w:numPr>
        <w:ind w:right="180"/>
        <w:rPr>
          <w:sz w:val="24"/>
          <w:szCs w:val="24"/>
        </w:rPr>
      </w:pPr>
      <w:r>
        <w:rPr>
          <w:sz w:val="24"/>
          <w:szCs w:val="24"/>
        </w:rPr>
        <w:lastRenderedPageBreak/>
        <w:t>Describe how the</w:t>
      </w:r>
      <w:r w:rsidR="00D25CDD" w:rsidRPr="00450D2D">
        <w:rPr>
          <w:sz w:val="24"/>
          <w:szCs w:val="24"/>
        </w:rPr>
        <w:t xml:space="preserve"> proposed </w:t>
      </w:r>
      <w:r w:rsidR="00D47096">
        <w:rPr>
          <w:sz w:val="24"/>
          <w:szCs w:val="24"/>
        </w:rPr>
        <w:t>project</w:t>
      </w:r>
      <w:r w:rsidR="00D47096" w:rsidRPr="00450D2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is </w:t>
      </w:r>
      <w:r w:rsidR="00D25CDD" w:rsidRPr="00450D2D">
        <w:rPr>
          <w:sz w:val="24"/>
          <w:szCs w:val="24"/>
        </w:rPr>
        <w:t xml:space="preserve">supported by key </w:t>
      </w:r>
      <w:r>
        <w:rPr>
          <w:sz w:val="24"/>
          <w:szCs w:val="24"/>
        </w:rPr>
        <w:t>individuals</w:t>
      </w:r>
      <w:r w:rsidRPr="00450D2D">
        <w:rPr>
          <w:sz w:val="24"/>
          <w:szCs w:val="24"/>
        </w:rPr>
        <w:t xml:space="preserve"> </w:t>
      </w:r>
      <w:r w:rsidR="00D25CDD" w:rsidRPr="00450D2D">
        <w:rPr>
          <w:sz w:val="24"/>
          <w:szCs w:val="24"/>
        </w:rPr>
        <w:t>(i.e., champions) within your organization</w:t>
      </w:r>
      <w:r>
        <w:rPr>
          <w:sz w:val="24"/>
          <w:szCs w:val="24"/>
        </w:rPr>
        <w:t xml:space="preserve"> and/or community</w:t>
      </w:r>
      <w:r w:rsidR="00D25CDD" w:rsidRPr="00450D2D">
        <w:rPr>
          <w:sz w:val="24"/>
          <w:szCs w:val="24"/>
        </w:rPr>
        <w:t xml:space="preserve">? Who are these people and what role will they play in the proposed </w:t>
      </w:r>
      <w:r>
        <w:rPr>
          <w:sz w:val="24"/>
          <w:szCs w:val="24"/>
        </w:rPr>
        <w:t>project</w:t>
      </w:r>
      <w:r w:rsidR="00D25CDD" w:rsidRPr="00450D2D">
        <w:rPr>
          <w:sz w:val="24"/>
          <w:szCs w:val="24"/>
        </w:rPr>
        <w:t xml:space="preserve">? </w:t>
      </w:r>
      <w:r>
        <w:rPr>
          <w:sz w:val="24"/>
          <w:szCs w:val="24"/>
        </w:rPr>
        <w:t xml:space="preserve">Please include a list of the five team members and identify the team leader. </w:t>
      </w:r>
    </w:p>
    <w:p w14:paraId="204FC812" w14:textId="495DAD2C" w:rsidR="00F169C1" w:rsidRPr="00F169C1" w:rsidRDefault="00BB013E" w:rsidP="00D60406">
      <w:pPr>
        <w:rPr>
          <w:sz w:val="24"/>
          <w:szCs w:val="24"/>
        </w:rPr>
      </w:pPr>
      <w:r w:rsidRPr="00F169C1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33884A7" wp14:editId="3F20BF30">
                <wp:simplePos x="0" y="0"/>
                <wp:positionH relativeFrom="margin">
                  <wp:align>center</wp:align>
                </wp:positionH>
                <wp:positionV relativeFrom="paragraph">
                  <wp:posOffset>34925</wp:posOffset>
                </wp:positionV>
                <wp:extent cx="6528816" cy="3524220"/>
                <wp:effectExtent l="0" t="0" r="24765" b="1968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8816" cy="3524220"/>
                        </a:xfrm>
                        <a:prstGeom prst="rect">
                          <a:avLst/>
                        </a:prstGeom>
                        <a:solidFill>
                          <a:srgbClr val="EBEFF5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20848A" w14:textId="77777777" w:rsidR="00F169C1" w:rsidRDefault="00F169C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3884A7" id="_x0000_s1032" type="#_x0000_t202" style="position:absolute;margin-left:0;margin-top:2.75pt;width:514.1pt;height:277.5pt;z-index:2516577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" fillcolor="#ebeff5">
                <v:textbox>
                  <w:txbxContent>
                    <w:p w14:paraId="6020848A" w14:textId="77777777" w:rsidR="00F169C1" w:rsidRDefault="00F169C1"/>
                  </w:txbxContent>
                </v:textbox>
                <w10:wrap anchorx="margin"/>
              </v:shape>
            </w:pict>
          </mc:Fallback>
        </mc:AlternateContent>
      </w:r>
    </w:p>
    <w:p w14:paraId="2FBB1BBA" w14:textId="77777777" w:rsidR="00F169C1" w:rsidRDefault="00F169C1" w:rsidP="00D60406">
      <w:pPr>
        <w:rPr>
          <w:sz w:val="24"/>
          <w:szCs w:val="24"/>
        </w:rPr>
      </w:pPr>
    </w:p>
    <w:p w14:paraId="38238976" w14:textId="77777777" w:rsidR="00F169C1" w:rsidRDefault="00F169C1" w:rsidP="00D60406">
      <w:pPr>
        <w:rPr>
          <w:sz w:val="24"/>
          <w:szCs w:val="24"/>
        </w:rPr>
      </w:pPr>
    </w:p>
    <w:p w14:paraId="465D3401" w14:textId="77777777" w:rsidR="00F169C1" w:rsidRDefault="00F169C1" w:rsidP="00D60406">
      <w:pPr>
        <w:rPr>
          <w:sz w:val="24"/>
          <w:szCs w:val="24"/>
        </w:rPr>
      </w:pPr>
    </w:p>
    <w:p w14:paraId="00A0F6CA" w14:textId="77777777" w:rsidR="00F169C1" w:rsidRDefault="00F169C1" w:rsidP="00D60406">
      <w:pPr>
        <w:rPr>
          <w:sz w:val="24"/>
          <w:szCs w:val="24"/>
        </w:rPr>
      </w:pPr>
    </w:p>
    <w:p w14:paraId="3A28507E" w14:textId="77777777" w:rsidR="00F169C1" w:rsidRDefault="00F169C1" w:rsidP="00D60406">
      <w:pPr>
        <w:rPr>
          <w:sz w:val="24"/>
          <w:szCs w:val="24"/>
        </w:rPr>
      </w:pPr>
    </w:p>
    <w:p w14:paraId="37A4B297" w14:textId="77777777" w:rsidR="00F169C1" w:rsidRDefault="00F169C1" w:rsidP="00D60406">
      <w:pPr>
        <w:rPr>
          <w:sz w:val="24"/>
          <w:szCs w:val="24"/>
        </w:rPr>
      </w:pPr>
    </w:p>
    <w:p w14:paraId="44640E5E" w14:textId="77777777" w:rsidR="00F169C1" w:rsidRDefault="00F169C1" w:rsidP="00D60406">
      <w:pPr>
        <w:rPr>
          <w:sz w:val="24"/>
          <w:szCs w:val="24"/>
        </w:rPr>
      </w:pPr>
    </w:p>
    <w:p w14:paraId="4D87F8E0" w14:textId="77777777" w:rsidR="00F169C1" w:rsidRDefault="00F169C1" w:rsidP="00D60406">
      <w:pPr>
        <w:rPr>
          <w:sz w:val="24"/>
          <w:szCs w:val="24"/>
        </w:rPr>
      </w:pPr>
    </w:p>
    <w:p w14:paraId="74638336" w14:textId="77777777" w:rsidR="00F169C1" w:rsidRPr="00F169C1" w:rsidRDefault="00F169C1" w:rsidP="00D60406">
      <w:pPr>
        <w:rPr>
          <w:sz w:val="24"/>
          <w:szCs w:val="24"/>
        </w:rPr>
      </w:pPr>
    </w:p>
    <w:p w14:paraId="28ADA6A7" w14:textId="77777777" w:rsidR="001A3347" w:rsidRPr="001A3347" w:rsidRDefault="001A3347" w:rsidP="003A006A">
      <w:pPr>
        <w:rPr>
          <w:sz w:val="24"/>
          <w:szCs w:val="24"/>
        </w:rPr>
      </w:pPr>
    </w:p>
    <w:p w14:paraId="28DF2E36" w14:textId="386A6BFC" w:rsidR="004408A2" w:rsidRPr="00F169C1" w:rsidRDefault="005B75E5" w:rsidP="00D60406">
      <w:pPr>
        <w:pStyle w:val="ListParagraph"/>
        <w:numPr>
          <w:ilvl w:val="0"/>
          <w:numId w:val="2"/>
        </w:numPr>
        <w:ind w:right="180"/>
      </w:pPr>
      <w:r>
        <w:rPr>
          <w:sz w:val="24"/>
          <w:szCs w:val="24"/>
        </w:rPr>
        <w:t xml:space="preserve">How will </w:t>
      </w:r>
      <w:r w:rsidR="00D25CDD" w:rsidRPr="00450D2D">
        <w:rPr>
          <w:sz w:val="24"/>
          <w:szCs w:val="24"/>
        </w:rPr>
        <w:t xml:space="preserve">other organizations (or other departments within your organization) play a role in implementing this </w:t>
      </w:r>
      <w:r>
        <w:rPr>
          <w:sz w:val="24"/>
          <w:szCs w:val="24"/>
        </w:rPr>
        <w:t>project</w:t>
      </w:r>
      <w:r w:rsidR="00D25CDD" w:rsidRPr="00450D2D">
        <w:rPr>
          <w:sz w:val="24"/>
          <w:szCs w:val="24"/>
        </w:rPr>
        <w:t xml:space="preserve">? </w:t>
      </w:r>
      <w:r>
        <w:rPr>
          <w:sz w:val="24"/>
          <w:szCs w:val="24"/>
        </w:rPr>
        <w:t>Please list the organizations</w:t>
      </w:r>
      <w:r w:rsidR="00D25CDD" w:rsidRPr="00450D2D">
        <w:rPr>
          <w:sz w:val="24"/>
          <w:szCs w:val="24"/>
        </w:rPr>
        <w:t>, what roles will they play, and indicate their level of support.</w:t>
      </w:r>
      <w:r>
        <w:rPr>
          <w:sz w:val="24"/>
          <w:szCs w:val="24"/>
        </w:rPr>
        <w:t xml:space="preserve"> Please include a letter of support from </w:t>
      </w:r>
      <w:r w:rsidR="00955E69">
        <w:rPr>
          <w:sz w:val="24"/>
          <w:szCs w:val="24"/>
        </w:rPr>
        <w:t xml:space="preserve">each of </w:t>
      </w:r>
      <w:r>
        <w:rPr>
          <w:sz w:val="24"/>
          <w:szCs w:val="24"/>
        </w:rPr>
        <w:t>the organization(s) involved.</w:t>
      </w:r>
    </w:p>
    <w:p w14:paraId="14FC836B" w14:textId="1EAA194D" w:rsidR="00F169C1" w:rsidRPr="00F169C1" w:rsidRDefault="00BB013E" w:rsidP="00D60406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AFE020A" wp14:editId="1C3C9265">
                <wp:simplePos x="0" y="0"/>
                <wp:positionH relativeFrom="margin">
                  <wp:align>center</wp:align>
                </wp:positionH>
                <wp:positionV relativeFrom="paragraph">
                  <wp:posOffset>3175</wp:posOffset>
                </wp:positionV>
                <wp:extent cx="6528816" cy="3223260"/>
                <wp:effectExtent l="0" t="0" r="24765" b="1524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8816" cy="3223260"/>
                        </a:xfrm>
                        <a:prstGeom prst="rect">
                          <a:avLst/>
                        </a:prstGeom>
                        <a:solidFill>
                          <a:srgbClr val="EBEFF5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CB6738" w14:textId="77777777" w:rsidR="005B75E5" w:rsidRDefault="005B75E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FE020A" id="_x0000_s1033" type="#_x0000_t202" style="position:absolute;margin-left:0;margin-top:.25pt;width:514.1pt;height:253.8pt;z-index:25167769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" fillcolor="#ebeff5">
                <v:textbox>
                  <w:txbxContent>
                    <w:p w14:paraId="1DCB6738" w14:textId="77777777" w:rsidR="005B75E5" w:rsidRDefault="005B75E5"/>
                  </w:txbxContent>
                </v:textbox>
                <w10:wrap anchorx="margin"/>
              </v:shape>
            </w:pict>
          </mc:Fallback>
        </mc:AlternateContent>
      </w:r>
    </w:p>
    <w:p w14:paraId="364A6362" w14:textId="77777777" w:rsidR="00F169C1" w:rsidRDefault="00F169C1" w:rsidP="00D60406"/>
    <w:p w14:paraId="5ED37354" w14:textId="77777777" w:rsidR="00F169C1" w:rsidRDefault="00F169C1" w:rsidP="00D60406"/>
    <w:p w14:paraId="70FC375A" w14:textId="77777777" w:rsidR="00F169C1" w:rsidRDefault="00F169C1" w:rsidP="00D60406"/>
    <w:p w14:paraId="16E46FBC" w14:textId="77777777" w:rsidR="00F169C1" w:rsidRDefault="00F169C1" w:rsidP="00D60406"/>
    <w:p w14:paraId="549F3279" w14:textId="77777777" w:rsidR="00F169C1" w:rsidRDefault="00F169C1" w:rsidP="00D60406"/>
    <w:p w14:paraId="7A60281E" w14:textId="77777777" w:rsidR="00F169C1" w:rsidRDefault="00F169C1" w:rsidP="00D60406"/>
    <w:p w14:paraId="55EFF0C5" w14:textId="77777777" w:rsidR="00F169C1" w:rsidRDefault="00F169C1" w:rsidP="00D60406"/>
    <w:p w14:paraId="70F4A8BB" w14:textId="77777777" w:rsidR="00F169C1" w:rsidRDefault="00F169C1" w:rsidP="00D60406"/>
    <w:p w14:paraId="74F9EEBD" w14:textId="14E7E6BF" w:rsidR="003A006A" w:rsidRDefault="003A006A">
      <w:r>
        <w:br w:type="page"/>
      </w:r>
    </w:p>
    <w:p w14:paraId="3348BC93" w14:textId="6FCBEE93" w:rsidR="004408A2" w:rsidRPr="00F169C1" w:rsidRDefault="00D25CDD" w:rsidP="00D60406">
      <w:pPr>
        <w:pStyle w:val="ListParagraph"/>
        <w:numPr>
          <w:ilvl w:val="0"/>
          <w:numId w:val="2"/>
        </w:numPr>
        <w:ind w:right="180"/>
      </w:pPr>
      <w:r w:rsidRPr="00450D2D">
        <w:rPr>
          <w:sz w:val="24"/>
          <w:szCs w:val="24"/>
        </w:rPr>
        <w:lastRenderedPageBreak/>
        <w:t xml:space="preserve">Describe how your organization will </w:t>
      </w:r>
      <w:r w:rsidR="005B75E5">
        <w:rPr>
          <w:sz w:val="24"/>
          <w:szCs w:val="24"/>
        </w:rPr>
        <w:t>evaluate</w:t>
      </w:r>
      <w:r w:rsidR="002376E8">
        <w:rPr>
          <w:sz w:val="24"/>
          <w:szCs w:val="24"/>
        </w:rPr>
        <w:t xml:space="preserve"> </w:t>
      </w:r>
      <w:r w:rsidRPr="00450D2D">
        <w:rPr>
          <w:sz w:val="24"/>
          <w:szCs w:val="24"/>
        </w:rPr>
        <w:t xml:space="preserve">key components and outcomes of the </w:t>
      </w:r>
      <w:r w:rsidR="005B75E5">
        <w:rPr>
          <w:sz w:val="24"/>
          <w:szCs w:val="24"/>
        </w:rPr>
        <w:t>project</w:t>
      </w:r>
      <w:r w:rsidRPr="00450D2D">
        <w:rPr>
          <w:sz w:val="24"/>
          <w:szCs w:val="24"/>
        </w:rPr>
        <w:t>.</w:t>
      </w:r>
      <w:r w:rsidR="00FA1D6F">
        <w:rPr>
          <w:sz w:val="24"/>
          <w:szCs w:val="24"/>
        </w:rPr>
        <w:t xml:space="preserve"> </w:t>
      </w:r>
    </w:p>
    <w:p w14:paraId="08772D3F" w14:textId="25766C66" w:rsidR="00F169C1" w:rsidRDefault="00BB013E" w:rsidP="00D60406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3F43D84" wp14:editId="4E8DD6FE">
                <wp:simplePos x="0" y="0"/>
                <wp:positionH relativeFrom="margin">
                  <wp:posOffset>152400</wp:posOffset>
                </wp:positionH>
                <wp:positionV relativeFrom="paragraph">
                  <wp:posOffset>9525</wp:posOffset>
                </wp:positionV>
                <wp:extent cx="6528816" cy="8336280"/>
                <wp:effectExtent l="0" t="0" r="24765" b="2667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8816" cy="8336280"/>
                        </a:xfrm>
                        <a:prstGeom prst="rect">
                          <a:avLst/>
                        </a:prstGeom>
                        <a:solidFill>
                          <a:srgbClr val="EBEFF5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B1EF8E" w14:textId="77777777" w:rsidR="00F169C1" w:rsidRDefault="00F169C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43D84" id="_x0000_s1034" type="#_x0000_t202" style="position:absolute;margin-left:12pt;margin-top:.75pt;width:514.1pt;height:656.4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" fillcolor="#ebeff5">
                <v:textbox>
                  <w:txbxContent>
                    <w:p w14:paraId="74B1EF8E" w14:textId="77777777" w:rsidR="00F169C1" w:rsidRDefault="00F169C1"/>
                  </w:txbxContent>
                </v:textbox>
                <w10:wrap anchorx="margin"/>
              </v:shape>
            </w:pict>
          </mc:Fallback>
        </mc:AlternateContent>
      </w:r>
    </w:p>
    <w:p w14:paraId="5F0F7532" w14:textId="77777777" w:rsidR="004408A2" w:rsidRDefault="004408A2" w:rsidP="00D60406"/>
    <w:p w14:paraId="6F0FD88D" w14:textId="77777777" w:rsidR="00F169C1" w:rsidRDefault="00F169C1" w:rsidP="00D60406"/>
    <w:p w14:paraId="4DF38DD0" w14:textId="77777777" w:rsidR="00F169C1" w:rsidRDefault="00F169C1" w:rsidP="00D60406"/>
    <w:p w14:paraId="13943051" w14:textId="77777777" w:rsidR="00F169C1" w:rsidRDefault="00F169C1" w:rsidP="00D60406"/>
    <w:p w14:paraId="370E5F67" w14:textId="77777777" w:rsidR="00F169C1" w:rsidRDefault="00F169C1" w:rsidP="00D60406"/>
    <w:p w14:paraId="3D6ED34D" w14:textId="77777777" w:rsidR="00F169C1" w:rsidRDefault="00F169C1" w:rsidP="00D60406"/>
    <w:p w14:paraId="5FAD057D" w14:textId="77777777" w:rsidR="00F169C1" w:rsidRDefault="00F169C1" w:rsidP="00D60406"/>
    <w:p w14:paraId="0BB8886C" w14:textId="77777777" w:rsidR="00F169C1" w:rsidRDefault="00F169C1" w:rsidP="00D60406"/>
    <w:p w14:paraId="41563BF3" w14:textId="77777777" w:rsidR="00F169C1" w:rsidRDefault="00F169C1" w:rsidP="00D60406"/>
    <w:p w14:paraId="2446B345" w14:textId="77777777" w:rsidR="002376E8" w:rsidRDefault="002376E8" w:rsidP="00D60406"/>
    <w:p w14:paraId="47581750" w14:textId="77777777" w:rsidR="00E20C30" w:rsidRDefault="00E20C30" w:rsidP="00D60406"/>
    <w:p w14:paraId="4718AD2E" w14:textId="77777777" w:rsidR="000F5779" w:rsidRDefault="000F5779" w:rsidP="00D60406">
      <w:pPr>
        <w:rPr>
          <w:sz w:val="24"/>
          <w:szCs w:val="24"/>
        </w:rPr>
      </w:pPr>
    </w:p>
    <w:p w14:paraId="18B89441" w14:textId="77777777" w:rsidR="000F5779" w:rsidRDefault="000F5779" w:rsidP="00D60406">
      <w:pPr>
        <w:rPr>
          <w:sz w:val="24"/>
          <w:szCs w:val="24"/>
        </w:rPr>
      </w:pPr>
    </w:p>
    <w:p w14:paraId="7C1C5395" w14:textId="77777777" w:rsidR="000F5779" w:rsidRDefault="000F5779" w:rsidP="00D60406">
      <w:pPr>
        <w:rPr>
          <w:sz w:val="24"/>
          <w:szCs w:val="24"/>
        </w:rPr>
      </w:pPr>
    </w:p>
    <w:p w14:paraId="65BF7064" w14:textId="77777777" w:rsidR="000F5779" w:rsidRDefault="000F5779" w:rsidP="00D60406">
      <w:pPr>
        <w:rPr>
          <w:sz w:val="24"/>
          <w:szCs w:val="24"/>
        </w:rPr>
      </w:pPr>
    </w:p>
    <w:p w14:paraId="7C479081" w14:textId="77777777" w:rsidR="000F5779" w:rsidRDefault="000F5779" w:rsidP="00D60406">
      <w:pPr>
        <w:rPr>
          <w:sz w:val="24"/>
          <w:szCs w:val="24"/>
        </w:rPr>
      </w:pPr>
    </w:p>
    <w:p w14:paraId="607F9F72" w14:textId="77777777" w:rsidR="000F5779" w:rsidRDefault="000F5779" w:rsidP="00D60406">
      <w:pPr>
        <w:rPr>
          <w:sz w:val="24"/>
          <w:szCs w:val="24"/>
        </w:rPr>
      </w:pPr>
    </w:p>
    <w:p w14:paraId="1B14B88D" w14:textId="77777777" w:rsidR="000F5779" w:rsidRDefault="000F5779" w:rsidP="00D60406">
      <w:pPr>
        <w:rPr>
          <w:sz w:val="24"/>
          <w:szCs w:val="24"/>
        </w:rPr>
      </w:pPr>
    </w:p>
    <w:p w14:paraId="04F8AE6D" w14:textId="77777777" w:rsidR="000F5779" w:rsidRDefault="000F5779" w:rsidP="00D60406">
      <w:pPr>
        <w:rPr>
          <w:sz w:val="24"/>
          <w:szCs w:val="24"/>
        </w:rPr>
      </w:pPr>
    </w:p>
    <w:p w14:paraId="53483DB9" w14:textId="77777777" w:rsidR="000F5779" w:rsidRDefault="000F5779" w:rsidP="00D60406">
      <w:pPr>
        <w:rPr>
          <w:sz w:val="24"/>
          <w:szCs w:val="24"/>
        </w:rPr>
      </w:pPr>
    </w:p>
    <w:p w14:paraId="6747E519" w14:textId="77777777" w:rsidR="00817A38" w:rsidRDefault="00817A38" w:rsidP="00D60406">
      <w:pPr>
        <w:rPr>
          <w:sz w:val="24"/>
          <w:szCs w:val="24"/>
        </w:rPr>
      </w:pPr>
    </w:p>
    <w:p w14:paraId="701F93D0" w14:textId="77777777" w:rsidR="00817A38" w:rsidRDefault="00817A38" w:rsidP="00D60406">
      <w:pPr>
        <w:rPr>
          <w:sz w:val="24"/>
          <w:szCs w:val="24"/>
        </w:rPr>
      </w:pPr>
    </w:p>
    <w:tbl>
      <w:tblPr>
        <w:tblpPr w:leftFromText="180" w:rightFromText="180" w:vertAnchor="text" w:horzAnchor="margin" w:tblpXSpec="center" w:tblpY="1067"/>
        <w:tblW w:w="9715" w:type="dxa"/>
        <w:tblLayout w:type="fixed"/>
        <w:tblCellMar>
          <w:left w:w="0" w:type="dxa"/>
          <w:right w:w="0" w:type="dxa"/>
        </w:tblCellMar>
        <w:tblLook w:val="0060" w:firstRow="1" w:lastRow="1" w:firstColumn="0" w:lastColumn="0" w:noHBand="0" w:noVBand="0"/>
      </w:tblPr>
      <w:tblGrid>
        <w:gridCol w:w="1255"/>
        <w:gridCol w:w="1530"/>
        <w:gridCol w:w="5400"/>
        <w:gridCol w:w="1530"/>
      </w:tblGrid>
      <w:tr w:rsidR="00EB1973" w:rsidRPr="009C3A08" w14:paraId="0447CC42" w14:textId="72891332" w:rsidTr="00943108">
        <w:trPr>
          <w:trHeight w:val="20"/>
        </w:trPr>
        <w:tc>
          <w:tcPr>
            <w:tcW w:w="8185" w:type="dxa"/>
            <w:gridSpan w:val="3"/>
            <w:tcBorders>
              <w:top w:val="single" w:sz="4" w:space="0" w:color="253E67"/>
              <w:left w:val="single" w:sz="4" w:space="0" w:color="253E67"/>
              <w:bottom w:val="single" w:sz="4" w:space="0" w:color="253E67"/>
              <w:right w:val="single" w:sz="4" w:space="0" w:color="253E67"/>
            </w:tcBorders>
            <w:shd w:val="clear" w:color="auto" w:fill="253E67"/>
            <w:tcMar>
              <w:top w:w="15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61EBD10" w14:textId="77777777" w:rsidR="00AE62C6" w:rsidRPr="009C3A08" w:rsidRDefault="00AE62C6" w:rsidP="00D60406">
            <w:pPr>
              <w:spacing w:after="0" w:line="240" w:lineRule="auto"/>
              <w:rPr>
                <w:b/>
              </w:rPr>
            </w:pPr>
            <w:r w:rsidRPr="009C3A08">
              <w:rPr>
                <w:b/>
                <w:bCs/>
              </w:rPr>
              <w:lastRenderedPageBreak/>
              <w:t xml:space="preserve">YEAR 1 Budget  </w:t>
            </w:r>
          </w:p>
        </w:tc>
        <w:tc>
          <w:tcPr>
            <w:tcW w:w="1530" w:type="dxa"/>
            <w:tcBorders>
              <w:top w:val="single" w:sz="4" w:space="0" w:color="253E67"/>
              <w:left w:val="single" w:sz="4" w:space="0" w:color="253E67"/>
              <w:bottom w:val="single" w:sz="4" w:space="0" w:color="253E67"/>
              <w:right w:val="single" w:sz="4" w:space="0" w:color="253E67"/>
            </w:tcBorders>
            <w:shd w:val="clear" w:color="auto" w:fill="253E67"/>
            <w:vAlign w:val="center"/>
          </w:tcPr>
          <w:p w14:paraId="0FB260CD" w14:textId="77777777" w:rsidR="00AE62C6" w:rsidRPr="009C3A08" w:rsidRDefault="00AE62C6" w:rsidP="00D60406">
            <w:pPr>
              <w:spacing w:after="0" w:line="240" w:lineRule="auto"/>
              <w:rPr>
                <w:b/>
                <w:bCs/>
              </w:rPr>
            </w:pPr>
          </w:p>
        </w:tc>
      </w:tr>
      <w:tr w:rsidR="003E282F" w:rsidRPr="009C3A08" w14:paraId="4DE59730" w14:textId="0BB25DDA" w:rsidTr="00943108">
        <w:trPr>
          <w:trHeight w:val="20"/>
        </w:trPr>
        <w:tc>
          <w:tcPr>
            <w:tcW w:w="1255" w:type="dxa"/>
            <w:tcBorders>
              <w:top w:val="single" w:sz="4" w:space="0" w:color="253E67"/>
              <w:left w:val="single" w:sz="4" w:space="0" w:color="253E67"/>
              <w:bottom w:val="single" w:sz="4" w:space="0" w:color="253E67"/>
              <w:right w:val="single" w:sz="4" w:space="0" w:color="253E67"/>
            </w:tcBorders>
            <w:shd w:val="clear" w:color="auto" w:fill="auto"/>
            <w:tcMar>
              <w:top w:w="15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173B15B" w14:textId="77777777" w:rsidR="00BD750F" w:rsidRPr="009C3A08" w:rsidRDefault="00BD750F" w:rsidP="00D60406">
            <w:pPr>
              <w:spacing w:after="0" w:line="240" w:lineRule="auto"/>
              <w:rPr>
                <w:b/>
              </w:rPr>
            </w:pPr>
            <w:r w:rsidRPr="009C3A08">
              <w:rPr>
                <w:b/>
              </w:rPr>
              <w:t>Item</w:t>
            </w:r>
          </w:p>
        </w:tc>
        <w:tc>
          <w:tcPr>
            <w:tcW w:w="6930" w:type="dxa"/>
            <w:gridSpan w:val="2"/>
            <w:tcBorders>
              <w:top w:val="single" w:sz="4" w:space="0" w:color="253E67"/>
              <w:left w:val="single" w:sz="4" w:space="0" w:color="253E67"/>
              <w:bottom w:val="single" w:sz="4" w:space="0" w:color="253E67"/>
              <w:right w:val="single" w:sz="4" w:space="0" w:color="253E67"/>
            </w:tcBorders>
            <w:shd w:val="clear" w:color="auto" w:fill="auto"/>
            <w:tcMar>
              <w:top w:w="15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D018203" w14:textId="075B2367" w:rsidR="00BD750F" w:rsidRPr="009C3A08" w:rsidRDefault="00BD750F" w:rsidP="00D60406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Brief Explanation of How Funds Will </w:t>
            </w:r>
            <w:r w:rsidR="0038788B">
              <w:rPr>
                <w:b/>
              </w:rPr>
              <w:t>B</w:t>
            </w:r>
            <w:r>
              <w:rPr>
                <w:b/>
              </w:rPr>
              <w:t>e Used</w:t>
            </w:r>
          </w:p>
        </w:tc>
        <w:tc>
          <w:tcPr>
            <w:tcW w:w="1530" w:type="dxa"/>
            <w:tcBorders>
              <w:top w:val="single" w:sz="4" w:space="0" w:color="253E67"/>
              <w:left w:val="single" w:sz="4" w:space="0" w:color="253E67"/>
              <w:bottom w:val="single" w:sz="4" w:space="0" w:color="253E67"/>
              <w:right w:val="single" w:sz="4" w:space="0" w:color="253E67"/>
            </w:tcBorders>
            <w:vAlign w:val="center"/>
          </w:tcPr>
          <w:p w14:paraId="54C73156" w14:textId="72F5100C" w:rsidR="00BD750F" w:rsidRDefault="00BD750F" w:rsidP="00D60406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Total</w:t>
            </w:r>
            <w:r w:rsidR="00082000">
              <w:rPr>
                <w:b/>
              </w:rPr>
              <w:t xml:space="preserve"> Amount</w:t>
            </w:r>
          </w:p>
        </w:tc>
      </w:tr>
      <w:tr w:rsidR="00657D41" w:rsidRPr="009C3A08" w14:paraId="551D87D1" w14:textId="0147CC45" w:rsidTr="00943108">
        <w:trPr>
          <w:trHeight w:val="144"/>
        </w:trPr>
        <w:tc>
          <w:tcPr>
            <w:tcW w:w="9715" w:type="dxa"/>
            <w:gridSpan w:val="4"/>
            <w:tcBorders>
              <w:top w:val="single" w:sz="4" w:space="0" w:color="253E67"/>
              <w:left w:val="single" w:sz="4" w:space="0" w:color="253E67"/>
              <w:bottom w:val="single" w:sz="4" w:space="0" w:color="253E67"/>
              <w:right w:val="single" w:sz="4" w:space="0" w:color="253E67"/>
            </w:tcBorders>
            <w:shd w:val="clear" w:color="auto" w:fill="auto"/>
            <w:tcMar>
              <w:top w:w="15" w:type="dxa"/>
              <w:left w:w="115" w:type="dxa"/>
              <w:bottom w:w="0" w:type="dxa"/>
              <w:right w:w="115" w:type="dxa"/>
            </w:tcMar>
            <w:vAlign w:val="center"/>
          </w:tcPr>
          <w:p w14:paraId="3A742C89" w14:textId="4D6A99E8" w:rsidR="00657D41" w:rsidRPr="00D60406" w:rsidRDefault="00657D41" w:rsidP="00943108">
            <w:pPr>
              <w:spacing w:after="0" w:line="240" w:lineRule="auto"/>
              <w:rPr>
                <w:bCs/>
              </w:rPr>
            </w:pPr>
            <w:r>
              <w:rPr>
                <w:b/>
              </w:rPr>
              <w:t xml:space="preserve">Personnel </w:t>
            </w:r>
          </w:p>
        </w:tc>
      </w:tr>
      <w:tr w:rsidR="002E1B48" w:rsidRPr="009C3A08" w14:paraId="2B17CEC1" w14:textId="77777777" w:rsidTr="002E1B48">
        <w:trPr>
          <w:trHeight w:val="163"/>
        </w:trPr>
        <w:tc>
          <w:tcPr>
            <w:tcW w:w="2785" w:type="dxa"/>
            <w:gridSpan w:val="2"/>
            <w:vMerge w:val="restart"/>
            <w:tcBorders>
              <w:top w:val="single" w:sz="4" w:space="0" w:color="253E67"/>
              <w:left w:val="single" w:sz="4" w:space="0" w:color="253E67"/>
              <w:right w:val="single" w:sz="4" w:space="0" w:color="253E67"/>
            </w:tcBorders>
            <w:shd w:val="clear" w:color="auto" w:fill="auto"/>
            <w:tcMar>
              <w:top w:w="15" w:type="dxa"/>
              <w:left w:w="115" w:type="dxa"/>
              <w:bottom w:w="0" w:type="dxa"/>
              <w:right w:w="115" w:type="dxa"/>
            </w:tcMar>
            <w:vAlign w:val="center"/>
          </w:tcPr>
          <w:p w14:paraId="69A84505" w14:textId="6989530A" w:rsidR="002E1B48" w:rsidRPr="00943108" w:rsidRDefault="002E1B48" w:rsidP="00943108">
            <w:pPr>
              <w:spacing w:after="0" w:line="240" w:lineRule="auto"/>
              <w:ind w:left="148"/>
              <w:rPr>
                <w:bCs/>
              </w:rPr>
            </w:pPr>
            <w:r w:rsidRPr="00943108">
              <w:rPr>
                <w:bCs/>
              </w:rPr>
              <w:t>Name</w:t>
            </w:r>
          </w:p>
        </w:tc>
        <w:tc>
          <w:tcPr>
            <w:tcW w:w="5400" w:type="dxa"/>
            <w:vMerge w:val="restart"/>
            <w:tcBorders>
              <w:top w:val="single" w:sz="4" w:space="0" w:color="253E67"/>
              <w:left w:val="single" w:sz="4" w:space="0" w:color="253E67"/>
              <w:right w:val="single" w:sz="4" w:space="0" w:color="253E67"/>
            </w:tcBorders>
            <w:shd w:val="clear" w:color="auto" w:fill="auto"/>
            <w:vAlign w:val="center"/>
          </w:tcPr>
          <w:p w14:paraId="626D6177" w14:textId="77777777" w:rsidR="002E1B48" w:rsidRDefault="002E1B48" w:rsidP="002E1B48">
            <w:pPr>
              <w:spacing w:after="0" w:line="240" w:lineRule="auto"/>
              <w:rPr>
                <w:bCs/>
              </w:rPr>
            </w:pPr>
            <w:r w:rsidRPr="00943108">
              <w:rPr>
                <w:bCs/>
              </w:rPr>
              <w:t>Role on Project</w:t>
            </w:r>
            <w:r>
              <w:rPr>
                <w:bCs/>
              </w:rPr>
              <w:t xml:space="preserve"> </w:t>
            </w:r>
          </w:p>
          <w:p w14:paraId="0E64D47E" w14:textId="22D8637C" w:rsidR="002E1B48" w:rsidRPr="000138CF" w:rsidRDefault="002E1B48" w:rsidP="002E1B48">
            <w:pPr>
              <w:spacing w:after="0" w:line="240" w:lineRule="auto"/>
              <w:rPr>
                <w:bCs/>
              </w:rPr>
            </w:pPr>
            <w:r w:rsidRPr="00943108">
              <w:rPr>
                <w:bCs/>
                <w:i/>
                <w:iCs/>
              </w:rPr>
              <w:t>(</w:t>
            </w:r>
            <w:proofErr w:type="gramStart"/>
            <w:r>
              <w:rPr>
                <w:bCs/>
                <w:i/>
                <w:iCs/>
              </w:rPr>
              <w:t>e.g.</w:t>
            </w:r>
            <w:proofErr w:type="gramEnd"/>
            <w:r>
              <w:rPr>
                <w:bCs/>
                <w:i/>
                <w:iCs/>
              </w:rPr>
              <w:t xml:space="preserve"> grant writer, administrative assistant, and RN</w:t>
            </w:r>
            <w:r>
              <w:rPr>
                <w:bCs/>
              </w:rPr>
              <w:t>)</w:t>
            </w:r>
          </w:p>
        </w:tc>
        <w:tc>
          <w:tcPr>
            <w:tcW w:w="1530" w:type="dxa"/>
            <w:tcBorders>
              <w:left w:val="single" w:sz="4" w:space="0" w:color="253E67"/>
              <w:right w:val="single" w:sz="4" w:space="0" w:color="253E67"/>
            </w:tcBorders>
            <w:shd w:val="clear" w:color="auto" w:fill="auto"/>
            <w:vAlign w:val="center"/>
          </w:tcPr>
          <w:p w14:paraId="70EF658D" w14:textId="43FA5914" w:rsidR="002E1B48" w:rsidRPr="00D60406" w:rsidRDefault="002E1B48" w:rsidP="00943108">
            <w:pPr>
              <w:spacing w:after="0" w:line="240" w:lineRule="auto"/>
              <w:rPr>
                <w:bCs/>
              </w:rPr>
            </w:pPr>
            <w:r w:rsidRPr="00D60406">
              <w:rPr>
                <w:bCs/>
              </w:rPr>
              <w:t xml:space="preserve">Amount </w:t>
            </w:r>
            <w:r>
              <w:rPr>
                <w:bCs/>
              </w:rPr>
              <w:t>R</w:t>
            </w:r>
            <w:r w:rsidRPr="00D60406">
              <w:rPr>
                <w:bCs/>
              </w:rPr>
              <w:t>equested</w:t>
            </w:r>
          </w:p>
        </w:tc>
      </w:tr>
      <w:tr w:rsidR="002E1B48" w:rsidRPr="009C3A08" w14:paraId="0E299A25" w14:textId="77777777" w:rsidTr="002E1B48">
        <w:trPr>
          <w:trHeight w:val="163"/>
        </w:trPr>
        <w:tc>
          <w:tcPr>
            <w:tcW w:w="2785" w:type="dxa"/>
            <w:gridSpan w:val="2"/>
            <w:vMerge/>
            <w:tcBorders>
              <w:left w:val="single" w:sz="4" w:space="0" w:color="253E67"/>
              <w:bottom w:val="single" w:sz="4" w:space="0" w:color="auto"/>
              <w:right w:val="single" w:sz="4" w:space="0" w:color="253E67"/>
            </w:tcBorders>
            <w:shd w:val="clear" w:color="auto" w:fill="auto"/>
            <w:tcMar>
              <w:top w:w="15" w:type="dxa"/>
              <w:left w:w="115" w:type="dxa"/>
              <w:bottom w:w="0" w:type="dxa"/>
              <w:right w:w="115" w:type="dxa"/>
            </w:tcMar>
            <w:vAlign w:val="center"/>
          </w:tcPr>
          <w:p w14:paraId="6FE05147" w14:textId="77777777" w:rsidR="002E1B48" w:rsidRPr="00943108" w:rsidRDefault="002E1B48" w:rsidP="00657D41">
            <w:pPr>
              <w:spacing w:after="0" w:line="240" w:lineRule="auto"/>
              <w:rPr>
                <w:bCs/>
              </w:rPr>
            </w:pPr>
          </w:p>
        </w:tc>
        <w:tc>
          <w:tcPr>
            <w:tcW w:w="5400" w:type="dxa"/>
            <w:vMerge/>
            <w:tcBorders>
              <w:left w:val="single" w:sz="4" w:space="0" w:color="253E67"/>
              <w:bottom w:val="single" w:sz="4" w:space="0" w:color="253E67"/>
              <w:right w:val="single" w:sz="4" w:space="0" w:color="253E67"/>
            </w:tcBorders>
            <w:shd w:val="clear" w:color="auto" w:fill="auto"/>
            <w:vAlign w:val="center"/>
          </w:tcPr>
          <w:p w14:paraId="558EE7E7" w14:textId="01733E34" w:rsidR="002E1B48" w:rsidRDefault="002E1B48" w:rsidP="00943108">
            <w:pPr>
              <w:spacing w:after="0" w:line="240" w:lineRule="auto"/>
              <w:jc w:val="center"/>
              <w:rPr>
                <w:bCs/>
              </w:rPr>
            </w:pPr>
          </w:p>
        </w:tc>
        <w:tc>
          <w:tcPr>
            <w:tcW w:w="1530" w:type="dxa"/>
            <w:tcBorders>
              <w:left w:val="single" w:sz="4" w:space="0" w:color="253E67"/>
              <w:bottom w:val="single" w:sz="4" w:space="0" w:color="253E67"/>
              <w:right w:val="single" w:sz="4" w:space="0" w:color="253E67"/>
            </w:tcBorders>
            <w:shd w:val="clear" w:color="auto" w:fill="auto"/>
            <w:vAlign w:val="center"/>
          </w:tcPr>
          <w:p w14:paraId="66636514" w14:textId="77777777" w:rsidR="002E1B48" w:rsidRPr="00D60406" w:rsidRDefault="002E1B48" w:rsidP="00657D41">
            <w:pPr>
              <w:spacing w:after="0" w:line="240" w:lineRule="auto"/>
              <w:rPr>
                <w:bCs/>
              </w:rPr>
            </w:pPr>
          </w:p>
        </w:tc>
      </w:tr>
      <w:tr w:rsidR="002E1B48" w:rsidRPr="009C3A08" w14:paraId="38326442" w14:textId="77777777" w:rsidTr="002E1B48">
        <w:trPr>
          <w:trHeight w:val="20"/>
        </w:trPr>
        <w:tc>
          <w:tcPr>
            <w:tcW w:w="27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15" w:type="dxa"/>
              <w:bottom w:w="0" w:type="dxa"/>
              <w:right w:w="115" w:type="dxa"/>
            </w:tcMar>
            <w:vAlign w:val="center"/>
          </w:tcPr>
          <w:p w14:paraId="6320023D" w14:textId="77777777" w:rsidR="002E1B48" w:rsidRPr="00D60406" w:rsidRDefault="002E1B48" w:rsidP="00657D41">
            <w:pPr>
              <w:spacing w:after="0" w:line="240" w:lineRule="auto"/>
              <w:rPr>
                <w:bCs/>
              </w:rPr>
            </w:pPr>
          </w:p>
        </w:tc>
        <w:tc>
          <w:tcPr>
            <w:tcW w:w="5400" w:type="dxa"/>
            <w:tcBorders>
              <w:top w:val="single" w:sz="4" w:space="0" w:color="253E67"/>
              <w:left w:val="single" w:sz="4" w:space="0" w:color="auto"/>
              <w:bottom w:val="single" w:sz="4" w:space="0" w:color="253E67"/>
              <w:right w:val="single" w:sz="4" w:space="0" w:color="auto"/>
            </w:tcBorders>
            <w:shd w:val="clear" w:color="auto" w:fill="auto"/>
            <w:vAlign w:val="center"/>
          </w:tcPr>
          <w:p w14:paraId="0E5D553A" w14:textId="630C8B94" w:rsidR="002E1B48" w:rsidRPr="00D60406" w:rsidRDefault="002E1B48" w:rsidP="00943108">
            <w:pPr>
              <w:spacing w:after="0" w:line="240" w:lineRule="auto"/>
              <w:ind w:left="270"/>
              <w:rPr>
                <w:bCs/>
              </w:rPr>
            </w:pPr>
          </w:p>
        </w:tc>
        <w:tc>
          <w:tcPr>
            <w:tcW w:w="1530" w:type="dxa"/>
            <w:tcBorders>
              <w:top w:val="single" w:sz="4" w:space="0" w:color="253E67"/>
              <w:left w:val="single" w:sz="4" w:space="0" w:color="auto"/>
              <w:bottom w:val="single" w:sz="4" w:space="0" w:color="253E67"/>
              <w:right w:val="single" w:sz="4" w:space="0" w:color="253E67"/>
            </w:tcBorders>
            <w:vAlign w:val="center"/>
          </w:tcPr>
          <w:p w14:paraId="2D9B41A7" w14:textId="04673361" w:rsidR="002E1B48" w:rsidRPr="00D60406" w:rsidRDefault="002E1B48" w:rsidP="00943108">
            <w:pPr>
              <w:spacing w:after="0" w:line="240" w:lineRule="auto"/>
              <w:ind w:left="270"/>
              <w:rPr>
                <w:bCs/>
              </w:rPr>
            </w:pPr>
            <w:r>
              <w:rPr>
                <w:bCs/>
              </w:rPr>
              <w:t>$</w:t>
            </w:r>
          </w:p>
        </w:tc>
      </w:tr>
      <w:tr w:rsidR="002E1B48" w:rsidRPr="009C3A08" w14:paraId="766C11CC" w14:textId="77777777" w:rsidTr="002E1B48">
        <w:trPr>
          <w:trHeight w:val="20"/>
        </w:trPr>
        <w:tc>
          <w:tcPr>
            <w:tcW w:w="27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15" w:type="dxa"/>
              <w:bottom w:w="0" w:type="dxa"/>
              <w:right w:w="115" w:type="dxa"/>
            </w:tcMar>
            <w:vAlign w:val="center"/>
          </w:tcPr>
          <w:p w14:paraId="29BACEFA" w14:textId="77777777" w:rsidR="002E1B48" w:rsidRPr="00D60406" w:rsidRDefault="002E1B48" w:rsidP="00657D41">
            <w:pPr>
              <w:spacing w:after="0" w:line="240" w:lineRule="auto"/>
              <w:rPr>
                <w:bCs/>
              </w:rPr>
            </w:pPr>
          </w:p>
        </w:tc>
        <w:tc>
          <w:tcPr>
            <w:tcW w:w="5400" w:type="dxa"/>
            <w:tcBorders>
              <w:top w:val="single" w:sz="4" w:space="0" w:color="253E67"/>
              <w:left w:val="single" w:sz="4" w:space="0" w:color="auto"/>
              <w:bottom w:val="single" w:sz="4" w:space="0" w:color="253E67"/>
              <w:right w:val="single" w:sz="4" w:space="0" w:color="auto"/>
            </w:tcBorders>
            <w:shd w:val="clear" w:color="auto" w:fill="auto"/>
            <w:vAlign w:val="center"/>
          </w:tcPr>
          <w:p w14:paraId="06659CA5" w14:textId="47AD6BC7" w:rsidR="002E1B48" w:rsidRPr="00D60406" w:rsidRDefault="002E1B48" w:rsidP="00943108">
            <w:pPr>
              <w:spacing w:after="0" w:line="240" w:lineRule="auto"/>
              <w:ind w:left="270"/>
              <w:rPr>
                <w:bCs/>
              </w:rPr>
            </w:pPr>
          </w:p>
        </w:tc>
        <w:tc>
          <w:tcPr>
            <w:tcW w:w="1530" w:type="dxa"/>
            <w:tcBorders>
              <w:top w:val="single" w:sz="4" w:space="0" w:color="253E67"/>
              <w:left w:val="single" w:sz="4" w:space="0" w:color="auto"/>
              <w:bottom w:val="single" w:sz="4" w:space="0" w:color="253E67"/>
              <w:right w:val="single" w:sz="4" w:space="0" w:color="253E67"/>
            </w:tcBorders>
            <w:vAlign w:val="center"/>
          </w:tcPr>
          <w:p w14:paraId="03372AA8" w14:textId="062ABE06" w:rsidR="002E1B48" w:rsidRPr="00D60406" w:rsidRDefault="002E1B48" w:rsidP="00943108">
            <w:pPr>
              <w:spacing w:after="0" w:line="240" w:lineRule="auto"/>
              <w:ind w:left="270"/>
              <w:rPr>
                <w:bCs/>
              </w:rPr>
            </w:pPr>
            <w:r>
              <w:rPr>
                <w:bCs/>
              </w:rPr>
              <w:t>$</w:t>
            </w:r>
          </w:p>
        </w:tc>
      </w:tr>
      <w:tr w:rsidR="002E1B48" w:rsidRPr="009C3A08" w14:paraId="77FDB479" w14:textId="77777777" w:rsidTr="002E1B48">
        <w:trPr>
          <w:trHeight w:val="20"/>
        </w:trPr>
        <w:tc>
          <w:tcPr>
            <w:tcW w:w="27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15" w:type="dxa"/>
              <w:bottom w:w="0" w:type="dxa"/>
              <w:right w:w="115" w:type="dxa"/>
            </w:tcMar>
            <w:vAlign w:val="center"/>
          </w:tcPr>
          <w:p w14:paraId="4BD39F9A" w14:textId="77777777" w:rsidR="002E1B48" w:rsidRPr="00D60406" w:rsidRDefault="002E1B48" w:rsidP="00657D41">
            <w:pPr>
              <w:spacing w:after="0" w:line="240" w:lineRule="auto"/>
              <w:rPr>
                <w:bCs/>
              </w:rPr>
            </w:pPr>
          </w:p>
        </w:tc>
        <w:tc>
          <w:tcPr>
            <w:tcW w:w="5400" w:type="dxa"/>
            <w:tcBorders>
              <w:top w:val="single" w:sz="4" w:space="0" w:color="253E67"/>
              <w:left w:val="single" w:sz="4" w:space="0" w:color="auto"/>
              <w:bottom w:val="single" w:sz="4" w:space="0" w:color="253E67"/>
              <w:right w:val="single" w:sz="4" w:space="0" w:color="auto"/>
            </w:tcBorders>
            <w:shd w:val="clear" w:color="auto" w:fill="auto"/>
            <w:vAlign w:val="center"/>
          </w:tcPr>
          <w:p w14:paraId="00E15A6D" w14:textId="336F160B" w:rsidR="002E1B48" w:rsidRPr="00D60406" w:rsidRDefault="002E1B48" w:rsidP="00943108">
            <w:pPr>
              <w:spacing w:after="0" w:line="240" w:lineRule="auto"/>
              <w:ind w:left="270"/>
              <w:rPr>
                <w:bCs/>
              </w:rPr>
            </w:pPr>
          </w:p>
        </w:tc>
        <w:tc>
          <w:tcPr>
            <w:tcW w:w="1530" w:type="dxa"/>
            <w:tcBorders>
              <w:top w:val="single" w:sz="4" w:space="0" w:color="253E67"/>
              <w:left w:val="single" w:sz="4" w:space="0" w:color="auto"/>
              <w:bottom w:val="single" w:sz="4" w:space="0" w:color="253E67"/>
              <w:right w:val="single" w:sz="4" w:space="0" w:color="253E67"/>
            </w:tcBorders>
            <w:vAlign w:val="center"/>
          </w:tcPr>
          <w:p w14:paraId="6056AB7D" w14:textId="471736C4" w:rsidR="002E1B48" w:rsidRPr="00D60406" w:rsidRDefault="002E1B48" w:rsidP="00943108">
            <w:pPr>
              <w:spacing w:after="0" w:line="240" w:lineRule="auto"/>
              <w:ind w:left="270"/>
              <w:rPr>
                <w:bCs/>
              </w:rPr>
            </w:pPr>
            <w:r>
              <w:rPr>
                <w:bCs/>
              </w:rPr>
              <w:t>$</w:t>
            </w:r>
          </w:p>
        </w:tc>
      </w:tr>
      <w:tr w:rsidR="002E1B48" w:rsidRPr="009C3A08" w14:paraId="14034A3F" w14:textId="77777777" w:rsidTr="002E1B48">
        <w:trPr>
          <w:trHeight w:val="20"/>
        </w:trPr>
        <w:tc>
          <w:tcPr>
            <w:tcW w:w="27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15" w:type="dxa"/>
              <w:bottom w:w="0" w:type="dxa"/>
              <w:right w:w="115" w:type="dxa"/>
            </w:tcMar>
            <w:vAlign w:val="center"/>
          </w:tcPr>
          <w:p w14:paraId="28032E02" w14:textId="77777777" w:rsidR="002E1B48" w:rsidRPr="00D60406" w:rsidRDefault="002E1B48" w:rsidP="00657D41">
            <w:pPr>
              <w:spacing w:after="0" w:line="240" w:lineRule="auto"/>
              <w:rPr>
                <w:bCs/>
              </w:rPr>
            </w:pPr>
          </w:p>
        </w:tc>
        <w:tc>
          <w:tcPr>
            <w:tcW w:w="5400" w:type="dxa"/>
            <w:tcBorders>
              <w:top w:val="single" w:sz="4" w:space="0" w:color="253E67"/>
              <w:left w:val="single" w:sz="4" w:space="0" w:color="auto"/>
              <w:bottom w:val="single" w:sz="4" w:space="0" w:color="253E67"/>
              <w:right w:val="single" w:sz="4" w:space="0" w:color="auto"/>
            </w:tcBorders>
            <w:shd w:val="clear" w:color="auto" w:fill="auto"/>
            <w:vAlign w:val="center"/>
          </w:tcPr>
          <w:p w14:paraId="327C4727" w14:textId="4810468B" w:rsidR="002E1B48" w:rsidRPr="00D60406" w:rsidRDefault="002E1B48" w:rsidP="00943108">
            <w:pPr>
              <w:spacing w:after="0" w:line="240" w:lineRule="auto"/>
              <w:ind w:left="270"/>
              <w:rPr>
                <w:bCs/>
              </w:rPr>
            </w:pPr>
          </w:p>
        </w:tc>
        <w:tc>
          <w:tcPr>
            <w:tcW w:w="1530" w:type="dxa"/>
            <w:tcBorders>
              <w:top w:val="single" w:sz="4" w:space="0" w:color="253E67"/>
              <w:left w:val="single" w:sz="4" w:space="0" w:color="auto"/>
              <w:bottom w:val="single" w:sz="4" w:space="0" w:color="253E67"/>
              <w:right w:val="single" w:sz="4" w:space="0" w:color="253E67"/>
            </w:tcBorders>
            <w:vAlign w:val="center"/>
          </w:tcPr>
          <w:p w14:paraId="64C27B5B" w14:textId="236ECC8C" w:rsidR="002E1B48" w:rsidRPr="00D60406" w:rsidRDefault="002E1B48" w:rsidP="00943108">
            <w:pPr>
              <w:spacing w:after="0" w:line="240" w:lineRule="auto"/>
              <w:ind w:left="270"/>
              <w:rPr>
                <w:bCs/>
              </w:rPr>
            </w:pPr>
            <w:r>
              <w:rPr>
                <w:bCs/>
              </w:rPr>
              <w:t>$</w:t>
            </w:r>
          </w:p>
        </w:tc>
      </w:tr>
      <w:tr w:rsidR="002E1B48" w:rsidRPr="009C3A08" w14:paraId="56D4B9F5" w14:textId="77777777" w:rsidTr="002E1B48">
        <w:trPr>
          <w:trHeight w:val="20"/>
        </w:trPr>
        <w:tc>
          <w:tcPr>
            <w:tcW w:w="27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15" w:type="dxa"/>
              <w:bottom w:w="0" w:type="dxa"/>
              <w:right w:w="115" w:type="dxa"/>
            </w:tcMar>
            <w:vAlign w:val="center"/>
          </w:tcPr>
          <w:p w14:paraId="7264BB4C" w14:textId="77777777" w:rsidR="002E1B48" w:rsidRPr="00D60406" w:rsidRDefault="002E1B48" w:rsidP="00657D41">
            <w:pPr>
              <w:spacing w:after="0" w:line="240" w:lineRule="auto"/>
              <w:rPr>
                <w:bCs/>
              </w:rPr>
            </w:pPr>
          </w:p>
        </w:tc>
        <w:tc>
          <w:tcPr>
            <w:tcW w:w="5400" w:type="dxa"/>
            <w:tcBorders>
              <w:top w:val="single" w:sz="4" w:space="0" w:color="253E67"/>
              <w:left w:val="single" w:sz="4" w:space="0" w:color="auto"/>
              <w:bottom w:val="single" w:sz="4" w:space="0" w:color="253E67"/>
              <w:right w:val="single" w:sz="4" w:space="0" w:color="auto"/>
            </w:tcBorders>
            <w:shd w:val="clear" w:color="auto" w:fill="auto"/>
            <w:vAlign w:val="center"/>
          </w:tcPr>
          <w:p w14:paraId="36FE99A5" w14:textId="5E6AF39A" w:rsidR="002E1B48" w:rsidRPr="00D60406" w:rsidRDefault="002E1B48" w:rsidP="00943108">
            <w:pPr>
              <w:spacing w:after="0" w:line="240" w:lineRule="auto"/>
              <w:ind w:left="270"/>
              <w:rPr>
                <w:bCs/>
              </w:rPr>
            </w:pPr>
          </w:p>
        </w:tc>
        <w:tc>
          <w:tcPr>
            <w:tcW w:w="1530" w:type="dxa"/>
            <w:tcBorders>
              <w:top w:val="single" w:sz="4" w:space="0" w:color="253E67"/>
              <w:left w:val="single" w:sz="4" w:space="0" w:color="auto"/>
              <w:bottom w:val="single" w:sz="4" w:space="0" w:color="253E67"/>
              <w:right w:val="single" w:sz="4" w:space="0" w:color="253E67"/>
            </w:tcBorders>
            <w:vAlign w:val="center"/>
          </w:tcPr>
          <w:p w14:paraId="6059245C" w14:textId="6FB05E56" w:rsidR="002E1B48" w:rsidRPr="00D60406" w:rsidRDefault="002E1B48" w:rsidP="00943108">
            <w:pPr>
              <w:spacing w:after="0" w:line="240" w:lineRule="auto"/>
              <w:ind w:left="270"/>
              <w:rPr>
                <w:bCs/>
              </w:rPr>
            </w:pPr>
            <w:r>
              <w:rPr>
                <w:bCs/>
              </w:rPr>
              <w:t>$</w:t>
            </w:r>
          </w:p>
        </w:tc>
      </w:tr>
      <w:tr w:rsidR="00A70950" w:rsidRPr="009C3A08" w14:paraId="4A6FCB9B" w14:textId="77777777" w:rsidTr="00943108">
        <w:trPr>
          <w:trHeight w:val="680"/>
        </w:trPr>
        <w:tc>
          <w:tcPr>
            <w:tcW w:w="1255" w:type="dxa"/>
            <w:tcBorders>
              <w:top w:val="single" w:sz="4" w:space="0" w:color="253E67"/>
              <w:left w:val="single" w:sz="4" w:space="0" w:color="253E67"/>
              <w:bottom w:val="single" w:sz="4" w:space="0" w:color="253E67"/>
              <w:right w:val="single" w:sz="4" w:space="0" w:color="253E67"/>
            </w:tcBorders>
            <w:shd w:val="clear" w:color="auto" w:fill="auto"/>
            <w:tcMar>
              <w:top w:w="15" w:type="dxa"/>
              <w:left w:w="115" w:type="dxa"/>
              <w:bottom w:w="0" w:type="dxa"/>
              <w:right w:w="115" w:type="dxa"/>
            </w:tcMar>
            <w:vAlign w:val="center"/>
          </w:tcPr>
          <w:p w14:paraId="60AC5F3B" w14:textId="1CBF8E88" w:rsidR="00A70950" w:rsidRPr="009C3A08" w:rsidDel="006972F8" w:rsidRDefault="00A70950" w:rsidP="00A7095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Program Materials</w:t>
            </w:r>
          </w:p>
        </w:tc>
        <w:tc>
          <w:tcPr>
            <w:tcW w:w="6930" w:type="dxa"/>
            <w:gridSpan w:val="2"/>
            <w:tcBorders>
              <w:top w:val="single" w:sz="4" w:space="0" w:color="253E67"/>
              <w:left w:val="single" w:sz="4" w:space="0" w:color="253E67"/>
              <w:bottom w:val="single" w:sz="4" w:space="0" w:color="253E67"/>
              <w:right w:val="single" w:sz="4" w:space="0" w:color="253E67"/>
            </w:tcBorders>
            <w:shd w:val="clear" w:color="auto" w:fill="auto"/>
            <w:tcMar>
              <w:top w:w="15" w:type="dxa"/>
              <w:left w:w="115" w:type="dxa"/>
              <w:bottom w:w="0" w:type="dxa"/>
              <w:right w:w="115" w:type="dxa"/>
            </w:tcMar>
            <w:vAlign w:val="center"/>
          </w:tcPr>
          <w:p w14:paraId="4FCE4222" w14:textId="34DBE93F" w:rsidR="00A70950" w:rsidRPr="00D60406" w:rsidRDefault="00943108" w:rsidP="00A70950">
            <w:pPr>
              <w:spacing w:after="0" w:line="240" w:lineRule="auto"/>
              <w:rPr>
                <w:bCs/>
              </w:rPr>
            </w:pPr>
            <w:r w:rsidRPr="00D60406">
              <w:rPr>
                <w:bCs/>
              </w:rPr>
              <w:t>Provide costs for copies, paper, postage, telephone</w:t>
            </w:r>
            <w:r>
              <w:rPr>
                <w:bCs/>
              </w:rPr>
              <w:t>, and other items related</w:t>
            </w:r>
            <w:r w:rsidRPr="00D60406">
              <w:rPr>
                <w:bCs/>
              </w:rPr>
              <w:t xml:space="preserve"> to programming.</w:t>
            </w:r>
          </w:p>
        </w:tc>
        <w:tc>
          <w:tcPr>
            <w:tcW w:w="1530" w:type="dxa"/>
            <w:tcBorders>
              <w:top w:val="single" w:sz="4" w:space="0" w:color="253E67"/>
              <w:left w:val="single" w:sz="4" w:space="0" w:color="253E67"/>
              <w:bottom w:val="single" w:sz="4" w:space="0" w:color="253E67"/>
              <w:right w:val="single" w:sz="4" w:space="0" w:color="253E67"/>
            </w:tcBorders>
            <w:vAlign w:val="center"/>
          </w:tcPr>
          <w:p w14:paraId="36CBFB2D" w14:textId="320B0BE8" w:rsidR="00A70950" w:rsidRDefault="00A70950" w:rsidP="00943108">
            <w:pPr>
              <w:spacing w:after="0" w:line="240" w:lineRule="auto"/>
              <w:ind w:left="275"/>
              <w:rPr>
                <w:b/>
              </w:rPr>
            </w:pPr>
            <w:r>
              <w:rPr>
                <w:bCs/>
              </w:rPr>
              <w:t>$</w:t>
            </w:r>
          </w:p>
        </w:tc>
      </w:tr>
      <w:tr w:rsidR="00A70950" w:rsidRPr="009C3A08" w14:paraId="02809290" w14:textId="3FE04258" w:rsidTr="00943108">
        <w:trPr>
          <w:trHeight w:val="20"/>
        </w:trPr>
        <w:tc>
          <w:tcPr>
            <w:tcW w:w="1255" w:type="dxa"/>
            <w:tcBorders>
              <w:top w:val="single" w:sz="4" w:space="0" w:color="253E67"/>
              <w:left w:val="single" w:sz="4" w:space="0" w:color="253E67"/>
              <w:bottom w:val="single" w:sz="4" w:space="0" w:color="253E67"/>
              <w:right w:val="single" w:sz="4" w:space="0" w:color="253E67"/>
            </w:tcBorders>
            <w:shd w:val="clear" w:color="auto" w:fill="auto"/>
            <w:tcMar>
              <w:top w:w="15" w:type="dxa"/>
              <w:left w:w="115" w:type="dxa"/>
              <w:bottom w:w="0" w:type="dxa"/>
              <w:right w:w="115" w:type="dxa"/>
            </w:tcMar>
            <w:vAlign w:val="center"/>
          </w:tcPr>
          <w:p w14:paraId="57825A5C" w14:textId="738FDF17" w:rsidR="00A70950" w:rsidRPr="009C3A08" w:rsidRDefault="00A70950" w:rsidP="00A70950">
            <w:pPr>
              <w:spacing w:after="0" w:line="240" w:lineRule="auto"/>
              <w:rPr>
                <w:b/>
              </w:rPr>
            </w:pPr>
          </w:p>
        </w:tc>
        <w:tc>
          <w:tcPr>
            <w:tcW w:w="6930" w:type="dxa"/>
            <w:gridSpan w:val="2"/>
            <w:tcBorders>
              <w:top w:val="single" w:sz="4" w:space="0" w:color="253E67"/>
              <w:left w:val="single" w:sz="4" w:space="0" w:color="253E67"/>
              <w:bottom w:val="single" w:sz="4" w:space="0" w:color="253E67"/>
              <w:right w:val="single" w:sz="4" w:space="0" w:color="253E67"/>
            </w:tcBorders>
            <w:shd w:val="clear" w:color="auto" w:fill="auto"/>
            <w:tcMar>
              <w:top w:w="15" w:type="dxa"/>
              <w:left w:w="115" w:type="dxa"/>
              <w:bottom w:w="0" w:type="dxa"/>
              <w:right w:w="115" w:type="dxa"/>
            </w:tcMar>
            <w:vAlign w:val="center"/>
          </w:tcPr>
          <w:p w14:paraId="00421732" w14:textId="6712F780" w:rsidR="00A70950" w:rsidRPr="00D60406" w:rsidRDefault="00A70950" w:rsidP="00A70950">
            <w:pPr>
              <w:spacing w:after="0" w:line="240" w:lineRule="auto"/>
              <w:rPr>
                <w:bCs/>
              </w:rPr>
            </w:pPr>
          </w:p>
        </w:tc>
        <w:tc>
          <w:tcPr>
            <w:tcW w:w="1530" w:type="dxa"/>
            <w:tcBorders>
              <w:top w:val="single" w:sz="4" w:space="0" w:color="253E67"/>
              <w:left w:val="single" w:sz="4" w:space="0" w:color="253E67"/>
              <w:bottom w:val="single" w:sz="4" w:space="0" w:color="253E67"/>
              <w:right w:val="single" w:sz="4" w:space="0" w:color="253E67"/>
            </w:tcBorders>
            <w:vAlign w:val="center"/>
          </w:tcPr>
          <w:p w14:paraId="195DF161" w14:textId="5DADE102" w:rsidR="00A70950" w:rsidRDefault="00A70950" w:rsidP="00943108">
            <w:pPr>
              <w:spacing w:after="0" w:line="240" w:lineRule="auto"/>
              <w:ind w:left="275"/>
              <w:rPr>
                <w:b/>
              </w:rPr>
            </w:pPr>
          </w:p>
        </w:tc>
      </w:tr>
      <w:tr w:rsidR="00A70950" w:rsidRPr="009C3A08" w14:paraId="5994143C" w14:textId="7444F4C2" w:rsidTr="00943108">
        <w:trPr>
          <w:trHeight w:val="20"/>
        </w:trPr>
        <w:tc>
          <w:tcPr>
            <w:tcW w:w="1255" w:type="dxa"/>
            <w:tcBorders>
              <w:top w:val="single" w:sz="4" w:space="0" w:color="253E67"/>
              <w:left w:val="single" w:sz="4" w:space="0" w:color="253E67"/>
              <w:bottom w:val="single" w:sz="4" w:space="0" w:color="253E67"/>
              <w:right w:val="single" w:sz="4" w:space="0" w:color="253E67"/>
            </w:tcBorders>
            <w:shd w:val="clear" w:color="auto" w:fill="auto"/>
            <w:tcMar>
              <w:top w:w="15" w:type="dxa"/>
              <w:left w:w="115" w:type="dxa"/>
              <w:bottom w:w="0" w:type="dxa"/>
              <w:right w:w="115" w:type="dxa"/>
            </w:tcMar>
            <w:vAlign w:val="center"/>
          </w:tcPr>
          <w:p w14:paraId="1983570A" w14:textId="2A01BBE4" w:rsidR="00A70950" w:rsidRPr="009C3A08" w:rsidRDefault="00A70950" w:rsidP="00A7095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Computer Software</w:t>
            </w:r>
            <w:r w:rsidDel="006972F8">
              <w:rPr>
                <w:b/>
              </w:rPr>
              <w:t xml:space="preserve"> </w:t>
            </w:r>
          </w:p>
        </w:tc>
        <w:tc>
          <w:tcPr>
            <w:tcW w:w="6930" w:type="dxa"/>
            <w:gridSpan w:val="2"/>
            <w:tcBorders>
              <w:top w:val="single" w:sz="4" w:space="0" w:color="253E67"/>
              <w:left w:val="single" w:sz="4" w:space="0" w:color="253E67"/>
              <w:bottom w:val="single" w:sz="4" w:space="0" w:color="253E67"/>
              <w:right w:val="single" w:sz="4" w:space="0" w:color="253E67"/>
            </w:tcBorders>
            <w:shd w:val="clear" w:color="auto" w:fill="auto"/>
            <w:tcMar>
              <w:top w:w="15" w:type="dxa"/>
              <w:left w:w="115" w:type="dxa"/>
              <w:bottom w:w="0" w:type="dxa"/>
              <w:right w:w="115" w:type="dxa"/>
            </w:tcMar>
            <w:vAlign w:val="center"/>
          </w:tcPr>
          <w:p w14:paraId="72704F03" w14:textId="68891B60" w:rsidR="00A70950" w:rsidRPr="00D60406" w:rsidRDefault="00A70950" w:rsidP="00A70950">
            <w:pPr>
              <w:spacing w:after="0" w:line="240" w:lineRule="auto"/>
              <w:rPr>
                <w:bCs/>
              </w:rPr>
            </w:pPr>
          </w:p>
        </w:tc>
        <w:tc>
          <w:tcPr>
            <w:tcW w:w="1530" w:type="dxa"/>
            <w:tcBorders>
              <w:top w:val="single" w:sz="4" w:space="0" w:color="253E67"/>
              <w:left w:val="single" w:sz="4" w:space="0" w:color="253E67"/>
              <w:bottom w:val="single" w:sz="4" w:space="0" w:color="253E67"/>
              <w:right w:val="single" w:sz="4" w:space="0" w:color="253E67"/>
            </w:tcBorders>
            <w:vAlign w:val="center"/>
          </w:tcPr>
          <w:p w14:paraId="146EBEED" w14:textId="1F91E775" w:rsidR="00A70950" w:rsidRPr="009C3A08" w:rsidRDefault="00A70950" w:rsidP="00943108">
            <w:pPr>
              <w:spacing w:after="0" w:line="240" w:lineRule="auto"/>
              <w:ind w:left="275"/>
              <w:rPr>
                <w:b/>
              </w:rPr>
            </w:pPr>
            <w:r>
              <w:rPr>
                <w:bCs/>
              </w:rPr>
              <w:t>$</w:t>
            </w:r>
          </w:p>
        </w:tc>
      </w:tr>
      <w:tr w:rsidR="00A70950" w:rsidRPr="009C3A08" w14:paraId="1DBD9F69" w14:textId="4D899D31" w:rsidTr="00943108">
        <w:trPr>
          <w:trHeight w:val="20"/>
        </w:trPr>
        <w:tc>
          <w:tcPr>
            <w:tcW w:w="1255" w:type="dxa"/>
            <w:tcBorders>
              <w:top w:val="single" w:sz="4" w:space="0" w:color="253E67"/>
              <w:left w:val="single" w:sz="4" w:space="0" w:color="253E67"/>
              <w:bottom w:val="single" w:sz="4" w:space="0" w:color="253E67"/>
              <w:right w:val="single" w:sz="4" w:space="0" w:color="253E67"/>
            </w:tcBorders>
            <w:shd w:val="clear" w:color="auto" w:fill="auto"/>
            <w:tcMar>
              <w:top w:w="15" w:type="dxa"/>
              <w:left w:w="115" w:type="dxa"/>
              <w:bottom w:w="0" w:type="dxa"/>
              <w:right w:w="115" w:type="dxa"/>
            </w:tcMar>
            <w:vAlign w:val="center"/>
          </w:tcPr>
          <w:p w14:paraId="20D91C3D" w14:textId="3ABE84E4" w:rsidR="00A70950" w:rsidRPr="009C3A08" w:rsidRDefault="00A70950" w:rsidP="00A7095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Training</w:t>
            </w:r>
          </w:p>
        </w:tc>
        <w:tc>
          <w:tcPr>
            <w:tcW w:w="6930" w:type="dxa"/>
            <w:gridSpan w:val="2"/>
            <w:tcBorders>
              <w:top w:val="single" w:sz="4" w:space="0" w:color="253E67"/>
              <w:left w:val="single" w:sz="4" w:space="0" w:color="253E67"/>
              <w:bottom w:val="single" w:sz="4" w:space="0" w:color="253E67"/>
              <w:right w:val="single" w:sz="4" w:space="0" w:color="253E67"/>
            </w:tcBorders>
            <w:shd w:val="clear" w:color="auto" w:fill="auto"/>
            <w:tcMar>
              <w:top w:w="15" w:type="dxa"/>
              <w:left w:w="115" w:type="dxa"/>
              <w:bottom w:w="0" w:type="dxa"/>
              <w:right w:w="115" w:type="dxa"/>
            </w:tcMar>
            <w:vAlign w:val="center"/>
          </w:tcPr>
          <w:p w14:paraId="2982E5FB" w14:textId="50C9AF53" w:rsidR="00A70950" w:rsidRPr="00D60406" w:rsidRDefault="00A70950" w:rsidP="00A70950">
            <w:pPr>
              <w:spacing w:after="0" w:line="240" w:lineRule="auto"/>
              <w:rPr>
                <w:bCs/>
              </w:rPr>
            </w:pPr>
            <w:r w:rsidRPr="00D60406">
              <w:rPr>
                <w:bCs/>
              </w:rPr>
              <w:t>Webinar</w:t>
            </w:r>
            <w:r>
              <w:rPr>
                <w:bCs/>
              </w:rPr>
              <w:t xml:space="preserve"> or training</w:t>
            </w:r>
            <w:r w:rsidRPr="00D60406">
              <w:rPr>
                <w:bCs/>
              </w:rPr>
              <w:t xml:space="preserve"> costs related directly to programming</w:t>
            </w:r>
          </w:p>
        </w:tc>
        <w:tc>
          <w:tcPr>
            <w:tcW w:w="1530" w:type="dxa"/>
            <w:tcBorders>
              <w:top w:val="single" w:sz="4" w:space="0" w:color="253E67"/>
              <w:left w:val="single" w:sz="4" w:space="0" w:color="253E67"/>
              <w:bottom w:val="single" w:sz="4" w:space="0" w:color="253E67"/>
              <w:right w:val="single" w:sz="4" w:space="0" w:color="253E67"/>
            </w:tcBorders>
            <w:vAlign w:val="center"/>
          </w:tcPr>
          <w:p w14:paraId="33604F8C" w14:textId="39FCE928" w:rsidR="00A70950" w:rsidRPr="009C3A08" w:rsidRDefault="00A70950" w:rsidP="00943108">
            <w:pPr>
              <w:spacing w:after="0" w:line="240" w:lineRule="auto"/>
              <w:ind w:left="275"/>
              <w:rPr>
                <w:b/>
              </w:rPr>
            </w:pPr>
            <w:r>
              <w:rPr>
                <w:bCs/>
              </w:rPr>
              <w:t>$</w:t>
            </w:r>
          </w:p>
        </w:tc>
      </w:tr>
      <w:tr w:rsidR="00A70950" w:rsidRPr="009C3A08" w14:paraId="1D64545B" w14:textId="60949892" w:rsidTr="00943108">
        <w:trPr>
          <w:trHeight w:val="20"/>
        </w:trPr>
        <w:tc>
          <w:tcPr>
            <w:tcW w:w="1255" w:type="dxa"/>
            <w:tcBorders>
              <w:top w:val="single" w:sz="4" w:space="0" w:color="253E67"/>
              <w:left w:val="single" w:sz="4" w:space="0" w:color="253E67"/>
              <w:bottom w:val="single" w:sz="4" w:space="0" w:color="253E67"/>
              <w:right w:val="single" w:sz="4" w:space="0" w:color="253E67"/>
            </w:tcBorders>
            <w:shd w:val="clear" w:color="auto" w:fill="auto"/>
            <w:tcMar>
              <w:top w:w="15" w:type="dxa"/>
              <w:left w:w="115" w:type="dxa"/>
              <w:bottom w:w="0" w:type="dxa"/>
              <w:right w:w="115" w:type="dxa"/>
            </w:tcMar>
            <w:vAlign w:val="center"/>
          </w:tcPr>
          <w:p w14:paraId="4684F4CE" w14:textId="56B9F9EC" w:rsidR="00A70950" w:rsidRPr="009C3A08" w:rsidRDefault="00A70950" w:rsidP="00A70950">
            <w:pPr>
              <w:spacing w:after="0" w:line="240" w:lineRule="auto"/>
              <w:rPr>
                <w:b/>
              </w:rPr>
            </w:pPr>
            <w:r w:rsidRPr="009C3A08">
              <w:rPr>
                <w:b/>
              </w:rPr>
              <w:t xml:space="preserve">Participant </w:t>
            </w:r>
            <w:r>
              <w:rPr>
                <w:b/>
              </w:rPr>
              <w:t>I</w:t>
            </w:r>
            <w:r w:rsidRPr="009C3A08">
              <w:rPr>
                <w:b/>
              </w:rPr>
              <w:t xml:space="preserve">ncentives </w:t>
            </w:r>
          </w:p>
        </w:tc>
        <w:tc>
          <w:tcPr>
            <w:tcW w:w="6930" w:type="dxa"/>
            <w:gridSpan w:val="2"/>
            <w:tcBorders>
              <w:top w:val="single" w:sz="4" w:space="0" w:color="253E67"/>
              <w:left w:val="single" w:sz="4" w:space="0" w:color="253E67"/>
              <w:bottom w:val="single" w:sz="4" w:space="0" w:color="253E67"/>
              <w:right w:val="single" w:sz="4" w:space="0" w:color="253E67"/>
            </w:tcBorders>
            <w:shd w:val="clear" w:color="auto" w:fill="auto"/>
            <w:tcMar>
              <w:top w:w="15" w:type="dxa"/>
              <w:left w:w="115" w:type="dxa"/>
              <w:bottom w:w="0" w:type="dxa"/>
              <w:right w:w="115" w:type="dxa"/>
            </w:tcMar>
            <w:vAlign w:val="center"/>
          </w:tcPr>
          <w:p w14:paraId="08CC36F0" w14:textId="729DFF10" w:rsidR="00A70950" w:rsidRPr="00D60406" w:rsidRDefault="00943108" w:rsidP="00A70950">
            <w:pPr>
              <w:spacing w:after="0" w:line="240" w:lineRule="auto"/>
              <w:rPr>
                <w:bCs/>
              </w:rPr>
            </w:pPr>
            <w:r>
              <w:rPr>
                <w:bCs/>
              </w:rPr>
              <w:t>Example: gift cards</w:t>
            </w:r>
          </w:p>
        </w:tc>
        <w:tc>
          <w:tcPr>
            <w:tcW w:w="1530" w:type="dxa"/>
            <w:tcBorders>
              <w:top w:val="single" w:sz="4" w:space="0" w:color="253E67"/>
              <w:left w:val="single" w:sz="4" w:space="0" w:color="253E67"/>
              <w:bottom w:val="single" w:sz="4" w:space="0" w:color="253E67"/>
              <w:right w:val="single" w:sz="4" w:space="0" w:color="253E67"/>
            </w:tcBorders>
            <w:vAlign w:val="center"/>
          </w:tcPr>
          <w:p w14:paraId="3FAE004A" w14:textId="37B5A5AE" w:rsidR="00A70950" w:rsidRPr="009C3A08" w:rsidRDefault="00A70950" w:rsidP="00943108">
            <w:pPr>
              <w:spacing w:after="0" w:line="240" w:lineRule="auto"/>
              <w:ind w:left="275"/>
              <w:rPr>
                <w:b/>
              </w:rPr>
            </w:pPr>
            <w:r>
              <w:rPr>
                <w:bCs/>
              </w:rPr>
              <w:t>$</w:t>
            </w:r>
          </w:p>
        </w:tc>
      </w:tr>
      <w:tr w:rsidR="00A70950" w:rsidRPr="009C3A08" w14:paraId="5CB3450C" w14:textId="0421D64B" w:rsidTr="00236B3B">
        <w:trPr>
          <w:trHeight w:val="20"/>
        </w:trPr>
        <w:tc>
          <w:tcPr>
            <w:tcW w:w="1255" w:type="dxa"/>
            <w:tcBorders>
              <w:top w:val="single" w:sz="4" w:space="0" w:color="253E67"/>
              <w:left w:val="single" w:sz="4" w:space="0" w:color="253E67"/>
              <w:bottom w:val="single" w:sz="4" w:space="0" w:color="auto"/>
              <w:right w:val="single" w:sz="4" w:space="0" w:color="253E67"/>
            </w:tcBorders>
            <w:shd w:val="clear" w:color="auto" w:fill="auto"/>
            <w:tcMar>
              <w:top w:w="15" w:type="dxa"/>
              <w:left w:w="115" w:type="dxa"/>
              <w:bottom w:w="0" w:type="dxa"/>
              <w:right w:w="115" w:type="dxa"/>
            </w:tcMar>
            <w:vAlign w:val="center"/>
          </w:tcPr>
          <w:p w14:paraId="2D04DF42" w14:textId="7572A1B3" w:rsidR="00A70950" w:rsidRPr="009C3A08" w:rsidRDefault="00A70950" w:rsidP="00A7095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T</w:t>
            </w:r>
            <w:r w:rsidRPr="009C3A08">
              <w:rPr>
                <w:b/>
              </w:rPr>
              <w:t xml:space="preserve">ravel </w:t>
            </w:r>
          </w:p>
        </w:tc>
        <w:tc>
          <w:tcPr>
            <w:tcW w:w="6930" w:type="dxa"/>
            <w:gridSpan w:val="2"/>
            <w:tcBorders>
              <w:top w:val="single" w:sz="4" w:space="0" w:color="253E67"/>
              <w:left w:val="single" w:sz="4" w:space="0" w:color="253E67"/>
              <w:bottom w:val="single" w:sz="4" w:space="0" w:color="auto"/>
              <w:right w:val="single" w:sz="4" w:space="0" w:color="253E67"/>
            </w:tcBorders>
            <w:shd w:val="clear" w:color="auto" w:fill="auto"/>
            <w:tcMar>
              <w:top w:w="15" w:type="dxa"/>
              <w:left w:w="115" w:type="dxa"/>
              <w:bottom w:w="0" w:type="dxa"/>
              <w:right w:w="115" w:type="dxa"/>
            </w:tcMar>
            <w:vAlign w:val="center"/>
          </w:tcPr>
          <w:p w14:paraId="2086568E" w14:textId="65BD6F02" w:rsidR="00A70950" w:rsidRPr="00D60406" w:rsidRDefault="00A70950" w:rsidP="00A70950">
            <w:pPr>
              <w:spacing w:after="0" w:line="240" w:lineRule="auto"/>
              <w:rPr>
                <w:bCs/>
              </w:rPr>
            </w:pPr>
            <w:r>
              <w:rPr>
                <w:bCs/>
              </w:rPr>
              <w:t>Local travel only</w:t>
            </w:r>
          </w:p>
        </w:tc>
        <w:tc>
          <w:tcPr>
            <w:tcW w:w="1530" w:type="dxa"/>
            <w:tcBorders>
              <w:top w:val="single" w:sz="4" w:space="0" w:color="253E67"/>
              <w:left w:val="single" w:sz="4" w:space="0" w:color="253E67"/>
              <w:bottom w:val="single" w:sz="4" w:space="0" w:color="auto"/>
              <w:right w:val="single" w:sz="4" w:space="0" w:color="253E67"/>
            </w:tcBorders>
            <w:vAlign w:val="center"/>
          </w:tcPr>
          <w:p w14:paraId="2126B684" w14:textId="5B35A9F4" w:rsidR="00A70950" w:rsidRPr="009C3A08" w:rsidRDefault="00A70950" w:rsidP="00943108">
            <w:pPr>
              <w:spacing w:after="0" w:line="240" w:lineRule="auto"/>
              <w:ind w:left="275"/>
              <w:rPr>
                <w:b/>
              </w:rPr>
            </w:pPr>
            <w:r>
              <w:rPr>
                <w:bCs/>
              </w:rPr>
              <w:t>$</w:t>
            </w:r>
          </w:p>
        </w:tc>
      </w:tr>
      <w:tr w:rsidR="00A70950" w:rsidRPr="009C3A08" w14:paraId="3921EFCD" w14:textId="39EAC24D" w:rsidTr="00943108">
        <w:trPr>
          <w:trHeight w:val="20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15" w:type="dxa"/>
              <w:bottom w:w="0" w:type="dxa"/>
              <w:right w:w="115" w:type="dxa"/>
            </w:tcMar>
            <w:vAlign w:val="center"/>
          </w:tcPr>
          <w:p w14:paraId="646CD7CA" w14:textId="03F8CFB9" w:rsidR="00A70950" w:rsidRPr="009C3A08" w:rsidRDefault="00A70950" w:rsidP="00A70950">
            <w:pPr>
              <w:spacing w:after="0" w:line="240" w:lineRule="auto"/>
              <w:rPr>
                <w:b/>
              </w:rPr>
            </w:pPr>
          </w:p>
        </w:tc>
        <w:tc>
          <w:tcPr>
            <w:tcW w:w="69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15" w:type="dxa"/>
              <w:bottom w:w="0" w:type="dxa"/>
              <w:right w:w="115" w:type="dxa"/>
            </w:tcMar>
            <w:vAlign w:val="center"/>
          </w:tcPr>
          <w:p w14:paraId="0223F95C" w14:textId="2C913E5B" w:rsidR="00A70950" w:rsidRPr="009C3A08" w:rsidRDefault="00A70950" w:rsidP="00A70950">
            <w:pPr>
              <w:spacing w:after="0" w:line="240" w:lineRule="auto"/>
              <w:rPr>
                <w:b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CE11B" w14:textId="5B11FA48" w:rsidR="00A70950" w:rsidRPr="00D60406" w:rsidRDefault="00A70950" w:rsidP="00943108">
            <w:pPr>
              <w:spacing w:after="0" w:line="240" w:lineRule="auto"/>
              <w:ind w:left="275"/>
              <w:rPr>
                <w:bCs/>
              </w:rPr>
            </w:pPr>
          </w:p>
        </w:tc>
      </w:tr>
      <w:tr w:rsidR="00A70950" w:rsidRPr="009C3A08" w14:paraId="0AC511B7" w14:textId="77777777" w:rsidTr="00943108">
        <w:trPr>
          <w:trHeight w:val="20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15" w:type="dxa"/>
              <w:bottom w:w="0" w:type="dxa"/>
              <w:right w:w="115" w:type="dxa"/>
            </w:tcMar>
            <w:vAlign w:val="center"/>
          </w:tcPr>
          <w:p w14:paraId="7E300D4F" w14:textId="1DDE00E9" w:rsidR="00A70950" w:rsidRDefault="00A70950" w:rsidP="00A7095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Other</w:t>
            </w:r>
          </w:p>
        </w:tc>
        <w:tc>
          <w:tcPr>
            <w:tcW w:w="69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15" w:type="dxa"/>
              <w:bottom w:w="0" w:type="dxa"/>
              <w:right w:w="115" w:type="dxa"/>
            </w:tcMar>
            <w:vAlign w:val="center"/>
          </w:tcPr>
          <w:p w14:paraId="147B7FA5" w14:textId="3A94CF87" w:rsidR="00A70950" w:rsidRPr="009C3A08" w:rsidRDefault="00A70950" w:rsidP="00A70950">
            <w:pPr>
              <w:spacing w:after="0" w:line="240" w:lineRule="auto"/>
              <w:rPr>
                <w:b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C9ECD" w14:textId="77777777" w:rsidR="00A70950" w:rsidRPr="00D60406" w:rsidRDefault="00A70950" w:rsidP="00943108">
            <w:pPr>
              <w:spacing w:after="0" w:line="240" w:lineRule="auto"/>
              <w:ind w:left="275"/>
              <w:rPr>
                <w:bCs/>
              </w:rPr>
            </w:pPr>
          </w:p>
        </w:tc>
      </w:tr>
      <w:tr w:rsidR="00A70950" w:rsidRPr="009C3A08" w14:paraId="24086A1A" w14:textId="77777777" w:rsidTr="00943108">
        <w:trPr>
          <w:trHeight w:val="20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15" w:type="dxa"/>
              <w:bottom w:w="0" w:type="dxa"/>
              <w:right w:w="115" w:type="dxa"/>
            </w:tcMar>
            <w:vAlign w:val="center"/>
          </w:tcPr>
          <w:p w14:paraId="45455AE5" w14:textId="4DBFC707" w:rsidR="00A70950" w:rsidRDefault="00A70950" w:rsidP="00A70950">
            <w:pPr>
              <w:spacing w:after="0" w:line="240" w:lineRule="auto"/>
              <w:rPr>
                <w:b/>
              </w:rPr>
            </w:pPr>
          </w:p>
        </w:tc>
        <w:tc>
          <w:tcPr>
            <w:tcW w:w="69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15" w:type="dxa"/>
              <w:bottom w:w="0" w:type="dxa"/>
              <w:right w:w="115" w:type="dxa"/>
            </w:tcMar>
            <w:vAlign w:val="center"/>
          </w:tcPr>
          <w:p w14:paraId="10BCCCA0" w14:textId="37007A9D" w:rsidR="00A70950" w:rsidRPr="009C3A08" w:rsidRDefault="00A70950" w:rsidP="00A70950">
            <w:pPr>
              <w:spacing w:after="0" w:line="240" w:lineRule="auto"/>
              <w:rPr>
                <w:b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2C9E7" w14:textId="77777777" w:rsidR="00A70950" w:rsidRPr="00D60406" w:rsidRDefault="00A70950" w:rsidP="00943108">
            <w:pPr>
              <w:spacing w:after="0" w:line="240" w:lineRule="auto"/>
              <w:ind w:left="275"/>
              <w:rPr>
                <w:bCs/>
              </w:rPr>
            </w:pPr>
          </w:p>
        </w:tc>
      </w:tr>
      <w:tr w:rsidR="00A70950" w:rsidRPr="009C3A08" w14:paraId="2C42BC34" w14:textId="77777777" w:rsidTr="00943108">
        <w:trPr>
          <w:trHeight w:val="20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15" w:type="dxa"/>
              <w:bottom w:w="0" w:type="dxa"/>
              <w:right w:w="115" w:type="dxa"/>
            </w:tcMar>
            <w:vAlign w:val="center"/>
          </w:tcPr>
          <w:p w14:paraId="71DB3059" w14:textId="51432F0F" w:rsidR="00A70950" w:rsidRDefault="00A70950" w:rsidP="00A70950">
            <w:pPr>
              <w:spacing w:after="0" w:line="240" w:lineRule="auto"/>
              <w:rPr>
                <w:b/>
              </w:rPr>
            </w:pPr>
          </w:p>
        </w:tc>
        <w:tc>
          <w:tcPr>
            <w:tcW w:w="69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15" w:type="dxa"/>
              <w:bottom w:w="0" w:type="dxa"/>
              <w:right w:w="115" w:type="dxa"/>
            </w:tcMar>
            <w:vAlign w:val="center"/>
          </w:tcPr>
          <w:p w14:paraId="00DABC6C" w14:textId="77777777" w:rsidR="00A70950" w:rsidRPr="009C3A08" w:rsidRDefault="00A70950" w:rsidP="00A70950">
            <w:pPr>
              <w:spacing w:after="0" w:line="240" w:lineRule="auto"/>
              <w:rPr>
                <w:b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B38E6" w14:textId="77777777" w:rsidR="00A70950" w:rsidRPr="00D60406" w:rsidRDefault="00A70950" w:rsidP="00943108">
            <w:pPr>
              <w:spacing w:after="0" w:line="240" w:lineRule="auto"/>
              <w:ind w:left="275"/>
              <w:rPr>
                <w:bCs/>
              </w:rPr>
            </w:pPr>
          </w:p>
        </w:tc>
      </w:tr>
      <w:tr w:rsidR="00A70950" w:rsidRPr="009C3A08" w14:paraId="645755CB" w14:textId="77777777" w:rsidTr="00943108">
        <w:trPr>
          <w:trHeight w:val="20"/>
        </w:trPr>
        <w:tc>
          <w:tcPr>
            <w:tcW w:w="1255" w:type="dxa"/>
            <w:tcBorders>
              <w:top w:val="single" w:sz="4" w:space="0" w:color="auto"/>
              <w:left w:val="single" w:sz="4" w:space="0" w:color="253E67"/>
              <w:bottom w:val="double" w:sz="12" w:space="0" w:color="253E67"/>
              <w:right w:val="single" w:sz="4" w:space="0" w:color="253E67"/>
            </w:tcBorders>
            <w:shd w:val="clear" w:color="auto" w:fill="auto"/>
            <w:tcMar>
              <w:top w:w="15" w:type="dxa"/>
              <w:left w:w="115" w:type="dxa"/>
              <w:bottom w:w="0" w:type="dxa"/>
              <w:right w:w="115" w:type="dxa"/>
            </w:tcMar>
            <w:vAlign w:val="center"/>
          </w:tcPr>
          <w:p w14:paraId="173AE45F" w14:textId="77777777" w:rsidR="00A70950" w:rsidRDefault="00A70950" w:rsidP="00A70950">
            <w:pPr>
              <w:spacing w:after="0" w:line="240" w:lineRule="auto"/>
              <w:rPr>
                <w:b/>
              </w:rPr>
            </w:pPr>
          </w:p>
        </w:tc>
        <w:tc>
          <w:tcPr>
            <w:tcW w:w="6930" w:type="dxa"/>
            <w:gridSpan w:val="2"/>
            <w:tcBorders>
              <w:top w:val="single" w:sz="4" w:space="0" w:color="auto"/>
              <w:left w:val="single" w:sz="4" w:space="0" w:color="253E67"/>
              <w:bottom w:val="double" w:sz="12" w:space="0" w:color="253E67"/>
              <w:right w:val="single" w:sz="4" w:space="0" w:color="253E67"/>
            </w:tcBorders>
            <w:shd w:val="clear" w:color="auto" w:fill="auto"/>
            <w:tcMar>
              <w:top w:w="15" w:type="dxa"/>
              <w:left w:w="115" w:type="dxa"/>
              <w:bottom w:w="0" w:type="dxa"/>
              <w:right w:w="115" w:type="dxa"/>
            </w:tcMar>
            <w:vAlign w:val="center"/>
          </w:tcPr>
          <w:p w14:paraId="4957BCF2" w14:textId="77777777" w:rsidR="00A70950" w:rsidRPr="009C3A08" w:rsidRDefault="00A70950" w:rsidP="00A70950">
            <w:pPr>
              <w:spacing w:after="0" w:line="240" w:lineRule="auto"/>
              <w:rPr>
                <w:b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253E67"/>
              <w:bottom w:val="double" w:sz="12" w:space="0" w:color="253E67"/>
              <w:right w:val="single" w:sz="4" w:space="0" w:color="253E67"/>
            </w:tcBorders>
            <w:vAlign w:val="center"/>
          </w:tcPr>
          <w:p w14:paraId="45F85EBD" w14:textId="77777777" w:rsidR="00A70950" w:rsidRPr="00D60406" w:rsidRDefault="00A70950" w:rsidP="00943108">
            <w:pPr>
              <w:spacing w:after="0" w:line="240" w:lineRule="auto"/>
              <w:rPr>
                <w:bCs/>
              </w:rPr>
            </w:pPr>
          </w:p>
        </w:tc>
      </w:tr>
      <w:tr w:rsidR="00A70950" w:rsidRPr="009C3A08" w14:paraId="487E57B6" w14:textId="7DEB9952" w:rsidTr="00943108">
        <w:trPr>
          <w:trHeight w:val="20"/>
        </w:trPr>
        <w:tc>
          <w:tcPr>
            <w:tcW w:w="1255" w:type="dxa"/>
            <w:tcBorders>
              <w:top w:val="double" w:sz="12" w:space="0" w:color="253E67"/>
              <w:left w:val="single" w:sz="4" w:space="0" w:color="253E67"/>
              <w:bottom w:val="single" w:sz="4" w:space="0" w:color="253E67"/>
              <w:right w:val="single" w:sz="4" w:space="0" w:color="253E67"/>
            </w:tcBorders>
            <w:shd w:val="clear" w:color="auto" w:fill="auto"/>
            <w:tcMar>
              <w:top w:w="15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5F959D9" w14:textId="77777777" w:rsidR="00A70950" w:rsidRPr="009C3A08" w:rsidRDefault="00A70950" w:rsidP="00A70950">
            <w:pPr>
              <w:spacing w:after="0" w:line="240" w:lineRule="auto"/>
              <w:rPr>
                <w:b/>
              </w:rPr>
            </w:pPr>
            <w:r w:rsidRPr="009C3A08">
              <w:rPr>
                <w:b/>
                <w:bCs/>
              </w:rPr>
              <w:t>TOTAL</w:t>
            </w:r>
          </w:p>
        </w:tc>
        <w:tc>
          <w:tcPr>
            <w:tcW w:w="6930" w:type="dxa"/>
            <w:gridSpan w:val="2"/>
            <w:tcBorders>
              <w:top w:val="double" w:sz="12" w:space="0" w:color="253E67"/>
              <w:left w:val="single" w:sz="4" w:space="0" w:color="253E67"/>
              <w:bottom w:val="single" w:sz="4" w:space="0" w:color="253E67"/>
              <w:right w:val="single" w:sz="4" w:space="0" w:color="253E67"/>
            </w:tcBorders>
            <w:shd w:val="clear" w:color="auto" w:fill="auto"/>
            <w:tcMar>
              <w:top w:w="15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BF8D94F" w14:textId="4636388B" w:rsidR="00A70950" w:rsidRDefault="00A70950" w:rsidP="00A7095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Not to exceed $10,000.</w:t>
            </w:r>
          </w:p>
          <w:p w14:paraId="29F8CA87" w14:textId="4C2A6FD5" w:rsidR="00A70950" w:rsidRPr="009C3A08" w:rsidRDefault="00A70950" w:rsidP="00A70950">
            <w:pPr>
              <w:spacing w:after="0" w:line="240" w:lineRule="auto"/>
              <w:rPr>
                <w:b/>
              </w:rPr>
            </w:pPr>
          </w:p>
        </w:tc>
        <w:tc>
          <w:tcPr>
            <w:tcW w:w="1530" w:type="dxa"/>
            <w:tcBorders>
              <w:top w:val="double" w:sz="12" w:space="0" w:color="253E67"/>
              <w:left w:val="single" w:sz="4" w:space="0" w:color="253E67"/>
              <w:bottom w:val="single" w:sz="4" w:space="0" w:color="253E67"/>
              <w:right w:val="single" w:sz="4" w:space="0" w:color="253E67"/>
            </w:tcBorders>
            <w:vAlign w:val="center"/>
          </w:tcPr>
          <w:p w14:paraId="5265ED87" w14:textId="6E50182A" w:rsidR="00A70950" w:rsidRPr="009C3A08" w:rsidRDefault="00A70950" w:rsidP="00943108">
            <w:pPr>
              <w:spacing w:after="0" w:line="240" w:lineRule="auto"/>
              <w:ind w:left="275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</w:p>
        </w:tc>
      </w:tr>
    </w:tbl>
    <w:p w14:paraId="4721ECE7" w14:textId="0B3E4E53" w:rsidR="000E0F27" w:rsidRPr="00D60406" w:rsidRDefault="000E0F27" w:rsidP="00D60406">
      <w:pPr>
        <w:pStyle w:val="ListParagraph"/>
        <w:numPr>
          <w:ilvl w:val="0"/>
          <w:numId w:val="2"/>
        </w:numPr>
        <w:ind w:right="180"/>
        <w:rPr>
          <w:sz w:val="24"/>
          <w:szCs w:val="24"/>
        </w:rPr>
      </w:pPr>
      <w:r>
        <w:rPr>
          <w:sz w:val="24"/>
          <w:szCs w:val="24"/>
        </w:rPr>
        <w:t>Budget. P</w:t>
      </w:r>
      <w:r w:rsidR="004408A2" w:rsidRPr="00D60406">
        <w:rPr>
          <w:sz w:val="24"/>
          <w:szCs w:val="24"/>
        </w:rPr>
        <w:t xml:space="preserve">rovide an estimated budget </w:t>
      </w:r>
      <w:r w:rsidR="004408A2" w:rsidRPr="00D60406">
        <w:rPr>
          <w:sz w:val="24"/>
          <w:szCs w:val="24"/>
          <w:u w:val="single"/>
        </w:rPr>
        <w:t>and</w:t>
      </w:r>
      <w:r w:rsidR="004408A2" w:rsidRPr="00D60406">
        <w:rPr>
          <w:sz w:val="24"/>
          <w:szCs w:val="24"/>
        </w:rPr>
        <w:t xml:space="preserve"> budget justification for 1 year at $</w:t>
      </w:r>
      <w:r w:rsidR="009F4087" w:rsidRPr="00D60406">
        <w:rPr>
          <w:sz w:val="24"/>
          <w:szCs w:val="24"/>
        </w:rPr>
        <w:t>10,000</w:t>
      </w:r>
      <w:r w:rsidR="004408A2" w:rsidRPr="00D60406">
        <w:rPr>
          <w:sz w:val="24"/>
          <w:szCs w:val="24"/>
        </w:rPr>
        <w:t xml:space="preserve">. Do not exceed </w:t>
      </w:r>
      <w:r w:rsidR="004408A2" w:rsidRPr="00D60406">
        <w:rPr>
          <w:i/>
          <w:sz w:val="24"/>
          <w:szCs w:val="24"/>
        </w:rPr>
        <w:t>$</w:t>
      </w:r>
      <w:r w:rsidR="009F4087" w:rsidRPr="00D60406">
        <w:rPr>
          <w:i/>
          <w:sz w:val="24"/>
          <w:szCs w:val="24"/>
        </w:rPr>
        <w:t>10,000</w:t>
      </w:r>
      <w:r w:rsidR="004408A2" w:rsidRPr="00D60406">
        <w:rPr>
          <w:i/>
          <w:sz w:val="24"/>
          <w:szCs w:val="24"/>
        </w:rPr>
        <w:t>.</w:t>
      </w:r>
      <w:r w:rsidR="003A006A">
        <w:rPr>
          <w:sz w:val="24"/>
          <w:szCs w:val="24"/>
        </w:rPr>
        <w:t xml:space="preserve"> </w:t>
      </w:r>
      <w:r w:rsidR="004408A2" w:rsidRPr="00D60406">
        <w:rPr>
          <w:sz w:val="24"/>
          <w:szCs w:val="24"/>
        </w:rPr>
        <w:t xml:space="preserve">You may use the example budget items below or propose other items relevant to your program. </w:t>
      </w:r>
      <w:r w:rsidR="002E1B48">
        <w:rPr>
          <w:sz w:val="24"/>
          <w:szCs w:val="24"/>
        </w:rPr>
        <w:t>(Food and refreshments costs are not allowed.)</w:t>
      </w:r>
    </w:p>
    <w:p w14:paraId="5B3117ED" w14:textId="77777777" w:rsidR="000E0F27" w:rsidRDefault="000E0F27" w:rsidP="00D60406"/>
    <w:p w14:paraId="5FD47E12" w14:textId="290DA6DA" w:rsidR="00CC260A" w:rsidRPr="00D27269" w:rsidRDefault="00D27269" w:rsidP="00D60406">
      <w:pPr>
        <w:rPr>
          <w:rFonts w:cstheme="minorHAnsi"/>
        </w:rPr>
      </w:pPr>
      <w:r w:rsidRPr="00D60406">
        <w:rPr>
          <w:rFonts w:cstheme="minorHAnsi"/>
          <w:i/>
          <w:iCs/>
        </w:rPr>
        <w:t>Funding for this mini-grants program is provided by the Center for Disease Control and Prevention, Prevention Research Center-funded South Carolina Cancer Prevention and Control Research Network (cooperative agreement number U48DP005000).</w:t>
      </w:r>
    </w:p>
    <w:sectPr w:rsidR="00CC260A" w:rsidRPr="00D27269" w:rsidSect="00D60406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4D55DC" w14:textId="77777777" w:rsidR="00530758" w:rsidRDefault="00530758" w:rsidP="004408A2">
      <w:pPr>
        <w:spacing w:after="0" w:line="240" w:lineRule="auto"/>
      </w:pPr>
      <w:r>
        <w:separator/>
      </w:r>
    </w:p>
  </w:endnote>
  <w:endnote w:type="continuationSeparator" w:id="0">
    <w:p w14:paraId="121A047B" w14:textId="77777777" w:rsidR="00530758" w:rsidRDefault="00530758" w:rsidP="00440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928564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2D2CDE" w14:textId="77777777" w:rsidR="004408A2" w:rsidRDefault="004408A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00A1D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3C1EE9C9" w14:textId="77777777" w:rsidR="004408A2" w:rsidRDefault="004408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A8F45C" w14:textId="77777777" w:rsidR="00530758" w:rsidRDefault="00530758" w:rsidP="004408A2">
      <w:pPr>
        <w:spacing w:after="0" w:line="240" w:lineRule="auto"/>
      </w:pPr>
      <w:r>
        <w:separator/>
      </w:r>
    </w:p>
  </w:footnote>
  <w:footnote w:type="continuationSeparator" w:id="0">
    <w:p w14:paraId="623E0362" w14:textId="77777777" w:rsidR="00530758" w:rsidRDefault="00530758" w:rsidP="00440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D3DF4"/>
    <w:multiLevelType w:val="hybridMultilevel"/>
    <w:tmpl w:val="27DCADA0"/>
    <w:lvl w:ilvl="0" w:tplc="3A3A19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3E298A"/>
    <w:multiLevelType w:val="hybridMultilevel"/>
    <w:tmpl w:val="D70EF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F96873"/>
    <w:multiLevelType w:val="hybridMultilevel"/>
    <w:tmpl w:val="72222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050182">
    <w:abstractNumId w:val="1"/>
  </w:num>
  <w:num w:numId="2" w16cid:durableId="452334053">
    <w:abstractNumId w:val="0"/>
  </w:num>
  <w:num w:numId="3" w16cid:durableId="1766992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3Mze1NDM2MjMwsDRS0lEKTi0uzszPAykwrAUAnkvTUiwAAAA="/>
    <w:docVar w:name="dgnword-docGUID" w:val="{961FF673-667B-4B4E-BF77-DE570ED64A6C}"/>
    <w:docVar w:name="dgnword-eventsink" w:val="537656080"/>
  </w:docVars>
  <w:rsids>
    <w:rsidRoot w:val="00CC260A"/>
    <w:rsid w:val="000138CF"/>
    <w:rsid w:val="00051BC6"/>
    <w:rsid w:val="00080284"/>
    <w:rsid w:val="00082000"/>
    <w:rsid w:val="000A2B5B"/>
    <w:rsid w:val="000B50D1"/>
    <w:rsid w:val="000C5427"/>
    <w:rsid w:val="000D09D3"/>
    <w:rsid w:val="000D5398"/>
    <w:rsid w:val="000D6070"/>
    <w:rsid w:val="000E0F27"/>
    <w:rsid w:val="000F1000"/>
    <w:rsid w:val="000F5779"/>
    <w:rsid w:val="0010471D"/>
    <w:rsid w:val="0011727C"/>
    <w:rsid w:val="001272DE"/>
    <w:rsid w:val="00146B20"/>
    <w:rsid w:val="0016701C"/>
    <w:rsid w:val="00182114"/>
    <w:rsid w:val="001A3347"/>
    <w:rsid w:val="001A4725"/>
    <w:rsid w:val="001D4546"/>
    <w:rsid w:val="001F17A4"/>
    <w:rsid w:val="00204276"/>
    <w:rsid w:val="00236B3B"/>
    <w:rsid w:val="002376E8"/>
    <w:rsid w:val="00251165"/>
    <w:rsid w:val="00264654"/>
    <w:rsid w:val="002B216F"/>
    <w:rsid w:val="002C11E9"/>
    <w:rsid w:val="002D52C4"/>
    <w:rsid w:val="002E1B48"/>
    <w:rsid w:val="00300A1D"/>
    <w:rsid w:val="003162AC"/>
    <w:rsid w:val="00322577"/>
    <w:rsid w:val="003314C7"/>
    <w:rsid w:val="00336603"/>
    <w:rsid w:val="003405DB"/>
    <w:rsid w:val="00343680"/>
    <w:rsid w:val="003618E3"/>
    <w:rsid w:val="00377B67"/>
    <w:rsid w:val="0038788B"/>
    <w:rsid w:val="003A006A"/>
    <w:rsid w:val="003E282F"/>
    <w:rsid w:val="003F68A1"/>
    <w:rsid w:val="00411ACA"/>
    <w:rsid w:val="004408A2"/>
    <w:rsid w:val="00450D2D"/>
    <w:rsid w:val="00456661"/>
    <w:rsid w:val="00463AF7"/>
    <w:rsid w:val="00493DF6"/>
    <w:rsid w:val="00495E17"/>
    <w:rsid w:val="004A67CF"/>
    <w:rsid w:val="004B61D7"/>
    <w:rsid w:val="004C0C6F"/>
    <w:rsid w:val="004C5D40"/>
    <w:rsid w:val="004D2B1E"/>
    <w:rsid w:val="004D4EFF"/>
    <w:rsid w:val="005158AE"/>
    <w:rsid w:val="0052290D"/>
    <w:rsid w:val="00530758"/>
    <w:rsid w:val="00534A7E"/>
    <w:rsid w:val="00573900"/>
    <w:rsid w:val="005B57CA"/>
    <w:rsid w:val="005B75E5"/>
    <w:rsid w:val="005C14CA"/>
    <w:rsid w:val="005F1CC0"/>
    <w:rsid w:val="00657D41"/>
    <w:rsid w:val="00663B7E"/>
    <w:rsid w:val="00672F89"/>
    <w:rsid w:val="0068333A"/>
    <w:rsid w:val="00683B22"/>
    <w:rsid w:val="00686B33"/>
    <w:rsid w:val="006967C4"/>
    <w:rsid w:val="006972F8"/>
    <w:rsid w:val="006D7A78"/>
    <w:rsid w:val="00710D69"/>
    <w:rsid w:val="00716061"/>
    <w:rsid w:val="00720951"/>
    <w:rsid w:val="007820AD"/>
    <w:rsid w:val="00782C1E"/>
    <w:rsid w:val="007F5425"/>
    <w:rsid w:val="0081336B"/>
    <w:rsid w:val="00817A38"/>
    <w:rsid w:val="00817AFF"/>
    <w:rsid w:val="00830DA7"/>
    <w:rsid w:val="008338DB"/>
    <w:rsid w:val="00835798"/>
    <w:rsid w:val="00850D28"/>
    <w:rsid w:val="00857FCB"/>
    <w:rsid w:val="00877793"/>
    <w:rsid w:val="008860E6"/>
    <w:rsid w:val="008A6084"/>
    <w:rsid w:val="008C5D38"/>
    <w:rsid w:val="008E1F2D"/>
    <w:rsid w:val="008E4F26"/>
    <w:rsid w:val="009112C3"/>
    <w:rsid w:val="009346F5"/>
    <w:rsid w:val="00943108"/>
    <w:rsid w:val="00944A61"/>
    <w:rsid w:val="00953EE2"/>
    <w:rsid w:val="00955E69"/>
    <w:rsid w:val="00983BBF"/>
    <w:rsid w:val="009D3755"/>
    <w:rsid w:val="009D68E2"/>
    <w:rsid w:val="009F4087"/>
    <w:rsid w:val="00A31FE3"/>
    <w:rsid w:val="00A345C3"/>
    <w:rsid w:val="00A43715"/>
    <w:rsid w:val="00A46E98"/>
    <w:rsid w:val="00A6390C"/>
    <w:rsid w:val="00A70950"/>
    <w:rsid w:val="00A71008"/>
    <w:rsid w:val="00A719B4"/>
    <w:rsid w:val="00AB4C89"/>
    <w:rsid w:val="00AC5E58"/>
    <w:rsid w:val="00AE62C6"/>
    <w:rsid w:val="00B007AC"/>
    <w:rsid w:val="00B15AAB"/>
    <w:rsid w:val="00B43376"/>
    <w:rsid w:val="00B54D18"/>
    <w:rsid w:val="00B611A0"/>
    <w:rsid w:val="00B62272"/>
    <w:rsid w:val="00B6669B"/>
    <w:rsid w:val="00B67CA3"/>
    <w:rsid w:val="00B81CA1"/>
    <w:rsid w:val="00BB013E"/>
    <w:rsid w:val="00BB1197"/>
    <w:rsid w:val="00BD750F"/>
    <w:rsid w:val="00BE2A0C"/>
    <w:rsid w:val="00BF1FEA"/>
    <w:rsid w:val="00BF3B73"/>
    <w:rsid w:val="00C41758"/>
    <w:rsid w:val="00CC260A"/>
    <w:rsid w:val="00CD2D08"/>
    <w:rsid w:val="00D143E1"/>
    <w:rsid w:val="00D25CDD"/>
    <w:rsid w:val="00D27269"/>
    <w:rsid w:val="00D309DE"/>
    <w:rsid w:val="00D47096"/>
    <w:rsid w:val="00D474F1"/>
    <w:rsid w:val="00D60406"/>
    <w:rsid w:val="00D73C35"/>
    <w:rsid w:val="00D84469"/>
    <w:rsid w:val="00DA5E7E"/>
    <w:rsid w:val="00DF0163"/>
    <w:rsid w:val="00DF5F94"/>
    <w:rsid w:val="00DF74AA"/>
    <w:rsid w:val="00E20C30"/>
    <w:rsid w:val="00E27B08"/>
    <w:rsid w:val="00E3394D"/>
    <w:rsid w:val="00E35D8B"/>
    <w:rsid w:val="00E55B01"/>
    <w:rsid w:val="00E63BF1"/>
    <w:rsid w:val="00E8599A"/>
    <w:rsid w:val="00EB1973"/>
    <w:rsid w:val="00EC49A3"/>
    <w:rsid w:val="00F0784A"/>
    <w:rsid w:val="00F169C1"/>
    <w:rsid w:val="00F203CB"/>
    <w:rsid w:val="00F27423"/>
    <w:rsid w:val="00F50F23"/>
    <w:rsid w:val="00F72F2B"/>
    <w:rsid w:val="00F849E0"/>
    <w:rsid w:val="00F96A14"/>
    <w:rsid w:val="00FA19C1"/>
    <w:rsid w:val="00FA1D6F"/>
    <w:rsid w:val="00FA4F40"/>
    <w:rsid w:val="00FB09DC"/>
    <w:rsid w:val="00FB4B73"/>
    <w:rsid w:val="00FC6A2E"/>
    <w:rsid w:val="00FF6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BBBA8D"/>
  <w15:docId w15:val="{021246FE-6BCB-4C09-9737-21333B69B3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260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25C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5CD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40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08A2"/>
  </w:style>
  <w:style w:type="paragraph" w:styleId="Footer">
    <w:name w:val="footer"/>
    <w:basedOn w:val="Normal"/>
    <w:link w:val="FooterChar"/>
    <w:uiPriority w:val="99"/>
    <w:unhideWhenUsed/>
    <w:rsid w:val="00440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08A2"/>
  </w:style>
  <w:style w:type="character" w:styleId="CommentReference">
    <w:name w:val="annotation reference"/>
    <w:basedOn w:val="DefaultParagraphFont"/>
    <w:uiPriority w:val="99"/>
    <w:semiHidden/>
    <w:unhideWhenUsed/>
    <w:rsid w:val="000E0F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0F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0F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F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F2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E0F2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0698CF695EDE4491AE16707C7723EC" ma:contentTypeVersion="7" ma:contentTypeDescription="Create a new document." ma:contentTypeScope="" ma:versionID="e7f8a30da5e709e0447301c1bca16f44">
  <xsd:schema xmlns:xsd="http://www.w3.org/2001/XMLSchema" xmlns:xs="http://www.w3.org/2001/XMLSchema" xmlns:p="http://schemas.microsoft.com/office/2006/metadata/properties" xmlns:ns3="719e2fee-157f-4d88-bc7f-869cf207dc11" xmlns:ns4="5fe1a6fa-71dc-4360-a43e-87e44a62d41e" targetNamespace="http://schemas.microsoft.com/office/2006/metadata/properties" ma:root="true" ma:fieldsID="2d6f67ecc7dc728098223f9b340fc707" ns3:_="" ns4:_="">
    <xsd:import namespace="719e2fee-157f-4d88-bc7f-869cf207dc11"/>
    <xsd:import namespace="5fe1a6fa-71dc-4360-a43e-87e44a62d41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9e2fee-157f-4d88-bc7f-869cf207dc1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e1a6fa-71dc-4360-a43e-87e44a62d4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901C3A6-FEB9-453F-8FC7-0045314B8D3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979BD93-C741-478D-AC24-FD635AE1CA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9e2fee-157f-4d88-bc7f-869cf207dc11"/>
    <ds:schemaRef ds:uri="5fe1a6fa-71dc-4360-a43e-87e44a62d4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3D2FA62-C865-4362-8C5F-A5039C5EE1E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B564B2E-6C2F-4D29-8EB3-E7FD8712BCA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449</Words>
  <Characters>3064</Characters>
  <Application>Microsoft Office Word</Application>
  <DocSecurity>0</DocSecurity>
  <Lines>78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 Carolina</Company>
  <LinksUpToDate>false</LinksUpToDate>
  <CharactersWithSpaces>3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ssica Seel</dc:creator>
  <cp:lastModifiedBy>Noblet, Samuel</cp:lastModifiedBy>
  <cp:revision>2</cp:revision>
  <cp:lastPrinted>2015-11-13T18:02:00Z</cp:lastPrinted>
  <dcterms:created xsi:type="dcterms:W3CDTF">2022-08-31T14:30:00Z</dcterms:created>
  <dcterms:modified xsi:type="dcterms:W3CDTF">2022-08-31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0698CF695EDE4491AE16707C7723EC</vt:lpwstr>
  </property>
</Properties>
</file>